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764BE" w14:textId="1E6945D1" w:rsidR="000E29A6" w:rsidRDefault="2B732AFF" w:rsidP="000E29A6">
      <w:pPr>
        <w:pStyle w:val="Title"/>
        <w:jc w:val="center"/>
      </w:pPr>
      <w:r>
        <w:t>mARCH</w:t>
      </w:r>
      <w:r w:rsidR="000E29A6">
        <w:t xml:space="preserve"> 2022 Resources</w:t>
      </w:r>
    </w:p>
    <w:p w14:paraId="42F34543" w14:textId="4FA278AA" w:rsidR="000E29A6" w:rsidRDefault="00C903E9" w:rsidP="00ED01FC">
      <w:pPr>
        <w:pStyle w:val="Title"/>
        <w:jc w:val="center"/>
      </w:pPr>
      <w:r>
        <w:rPr>
          <w:rStyle w:val="Heading2Char"/>
        </w:rPr>
        <w:t>resources curated and created by masterpiece</w:t>
      </w:r>
      <w:r w:rsidR="00ED01FC">
        <w:rPr>
          <w:rStyle w:val="Heading2Char"/>
        </w:rPr>
        <w:br/>
      </w:r>
    </w:p>
    <w:tbl>
      <w:tblPr>
        <w:tblStyle w:val="TableGrid"/>
        <w:tblW w:w="10790" w:type="dxa"/>
        <w:tblLook w:val="04A0" w:firstRow="1" w:lastRow="0" w:firstColumn="1" w:lastColumn="0" w:noHBand="0" w:noVBand="1"/>
      </w:tblPr>
      <w:tblGrid>
        <w:gridCol w:w="1980"/>
        <w:gridCol w:w="8810"/>
      </w:tblGrid>
      <w:tr w:rsidR="006C7569" w14:paraId="08391B59" w14:textId="77777777" w:rsidTr="4F0BE551">
        <w:tc>
          <w:tcPr>
            <w:tcW w:w="10790" w:type="dxa"/>
            <w:gridSpan w:val="2"/>
          </w:tcPr>
          <w:p w14:paraId="554A3E2C" w14:textId="0C2BBB01" w:rsidR="2F174858" w:rsidRPr="003A134D" w:rsidRDefault="2DFD3344" w:rsidP="0ACCE1AC">
            <w:pPr>
              <w:pStyle w:val="Heading2"/>
              <w:outlineLvl w:val="1"/>
              <w:rPr>
                <w:rFonts w:ascii="Arial" w:eastAsia="Arial" w:hAnsi="Arial" w:cs="Arial"/>
              </w:rPr>
            </w:pPr>
            <w:r w:rsidRPr="0ACCE1AC">
              <w:rPr>
                <w:rFonts w:ascii="Arial" w:eastAsia="Arial" w:hAnsi="Arial" w:cs="Arial"/>
              </w:rPr>
              <w:t>February</w:t>
            </w:r>
            <w:r w:rsidR="45712009" w:rsidRPr="0ACCE1AC">
              <w:rPr>
                <w:rFonts w:ascii="Arial" w:eastAsia="Arial" w:hAnsi="Arial" w:cs="Arial"/>
              </w:rPr>
              <w:t xml:space="preserve"> Campaign: </w:t>
            </w:r>
            <w:r w:rsidR="45712009" w:rsidRPr="0ACCE1AC">
              <w:rPr>
                <w:rFonts w:ascii="Arial" w:eastAsia="Arial" w:hAnsi="Arial" w:cs="Arial"/>
                <w:b/>
                <w:bCs/>
              </w:rPr>
              <w:t>Living It</w:t>
            </w:r>
            <w:r w:rsidR="45712009">
              <w:t xml:space="preserve"> </w:t>
            </w:r>
          </w:p>
          <w:p w14:paraId="6D4B9F8F" w14:textId="556F4CA8" w:rsidR="2F174858" w:rsidRPr="003A134D" w:rsidRDefault="60565DE2" w:rsidP="0ACCE1AC">
            <w:pPr>
              <w:rPr>
                <w:rStyle w:val="jsgrdq"/>
                <w:color w:val="000000" w:themeColor="text1"/>
              </w:rPr>
            </w:pPr>
            <w:r w:rsidRPr="035EE897">
              <w:rPr>
                <w:b/>
                <w:bCs/>
              </w:rPr>
              <w:t>Living It</w:t>
            </w:r>
            <w:r w:rsidR="2F174858" w:rsidRPr="035EE897">
              <w:rPr>
                <w:rStyle w:val="jsgrdq"/>
                <w:rFonts w:ascii="Calibri" w:eastAsia="Calibri" w:hAnsi="Calibri" w:cs="Calibri"/>
                <w:color w:val="000000" w:themeColor="text1"/>
                <w:sz w:val="28"/>
                <w:szCs w:val="28"/>
              </w:rPr>
              <w:t xml:space="preserve"> </w:t>
            </w:r>
            <w:r w:rsidR="2F174858" w:rsidRPr="035EE897">
              <w:rPr>
                <w:rStyle w:val="jsgrdq"/>
                <w:color w:val="000000" w:themeColor="text1"/>
              </w:rPr>
              <w:t xml:space="preserve">is a four-week campaign to inspire and challenge </w:t>
            </w:r>
            <w:r w:rsidR="23ABBF24" w:rsidRPr="035EE897">
              <w:rPr>
                <w:rStyle w:val="jsgrdq"/>
                <w:color w:val="000000" w:themeColor="text1"/>
              </w:rPr>
              <w:t>individuals</w:t>
            </w:r>
            <w:r w:rsidR="2F174858" w:rsidRPr="035EE897">
              <w:rPr>
                <w:rStyle w:val="jsgrdq"/>
                <w:color w:val="000000" w:themeColor="text1"/>
              </w:rPr>
              <w:t xml:space="preserve"> to try new pursuits in four </w:t>
            </w:r>
            <w:r w:rsidR="009A3480" w:rsidRPr="035EE897">
              <w:rPr>
                <w:rStyle w:val="jsgrdq"/>
                <w:color w:val="000000" w:themeColor="text1"/>
              </w:rPr>
              <w:t xml:space="preserve">areas of focus </w:t>
            </w:r>
            <w:r w:rsidR="15D37D84" w:rsidRPr="035EE897">
              <w:rPr>
                <w:rStyle w:val="jsgrdq"/>
                <w:color w:val="000000" w:themeColor="text1"/>
              </w:rPr>
              <w:t xml:space="preserve">for </w:t>
            </w:r>
            <w:r w:rsidR="009A3480" w:rsidRPr="035EE897">
              <w:rPr>
                <w:rStyle w:val="jsgrdq"/>
                <w:color w:val="000000" w:themeColor="text1"/>
              </w:rPr>
              <w:t>healthy longevity.</w:t>
            </w:r>
            <w:r w:rsidR="2F174858" w:rsidRPr="035EE897">
              <w:rPr>
                <w:rStyle w:val="jsgrdq"/>
                <w:color w:val="000000" w:themeColor="text1"/>
              </w:rPr>
              <w:t xml:space="preserve"> These are the social, intellectual, physical, and </w:t>
            </w:r>
            <w:r w:rsidR="002538A6" w:rsidRPr="035EE897">
              <w:rPr>
                <w:rStyle w:val="jsgrdq"/>
                <w:color w:val="000000" w:themeColor="text1"/>
              </w:rPr>
              <w:t>peace and fulfillment</w:t>
            </w:r>
            <w:r w:rsidR="2F174858" w:rsidRPr="035EE897">
              <w:rPr>
                <w:rStyle w:val="jsgrdq"/>
                <w:color w:val="000000" w:themeColor="text1"/>
              </w:rPr>
              <w:t xml:space="preserve"> </w:t>
            </w:r>
            <w:r w:rsidR="0AFC5063" w:rsidRPr="035EE897">
              <w:rPr>
                <w:rStyle w:val="jsgrdq"/>
                <w:color w:val="000000" w:themeColor="text1"/>
              </w:rPr>
              <w:t>areas of focus</w:t>
            </w:r>
            <w:r w:rsidR="2F174858" w:rsidRPr="035EE897">
              <w:rPr>
                <w:rStyle w:val="jsgrdq"/>
                <w:color w:val="000000" w:themeColor="text1"/>
              </w:rPr>
              <w:t xml:space="preserve"> </w:t>
            </w:r>
            <w:r w:rsidR="0586E3D6" w:rsidRPr="035EE897">
              <w:rPr>
                <w:rStyle w:val="jsgrdq"/>
                <w:color w:val="000000" w:themeColor="text1"/>
              </w:rPr>
              <w:t>for</w:t>
            </w:r>
            <w:r w:rsidR="2F174858" w:rsidRPr="035EE897">
              <w:rPr>
                <w:rStyle w:val="jsgrdq"/>
                <w:color w:val="000000" w:themeColor="text1"/>
              </w:rPr>
              <w:t xml:space="preserve"> well</w:t>
            </w:r>
            <w:r w:rsidR="002538A6" w:rsidRPr="035EE897">
              <w:rPr>
                <w:rStyle w:val="jsgrdq"/>
                <w:color w:val="000000" w:themeColor="text1"/>
              </w:rPr>
              <w:t>being</w:t>
            </w:r>
            <w:r w:rsidR="2F174858" w:rsidRPr="035EE897">
              <w:rPr>
                <w:rStyle w:val="jsgrdq"/>
                <w:color w:val="000000" w:themeColor="text1"/>
              </w:rPr>
              <w:t xml:space="preserve">. Focusing on one </w:t>
            </w:r>
            <w:r w:rsidR="002538A6" w:rsidRPr="035EE897">
              <w:rPr>
                <w:rStyle w:val="jsgrdq"/>
                <w:color w:val="000000" w:themeColor="text1"/>
              </w:rPr>
              <w:t>area</w:t>
            </w:r>
            <w:r w:rsidR="2F174858" w:rsidRPr="035EE897">
              <w:rPr>
                <w:rStyle w:val="jsgrdq"/>
                <w:color w:val="000000" w:themeColor="text1"/>
              </w:rPr>
              <w:t xml:space="preserve"> a week, participants are encouraged to try four new pursuits each week. </w:t>
            </w:r>
          </w:p>
          <w:p w14:paraId="2A0123F6" w14:textId="21717614" w:rsidR="006C7569" w:rsidRDefault="2F174858" w:rsidP="035EE897">
            <w:pPr>
              <w:rPr>
                <w:szCs w:val="24"/>
              </w:rPr>
            </w:pPr>
            <w:r>
              <w:t xml:space="preserve">Use this </w:t>
            </w:r>
            <w:hyperlink r:id="rId10">
              <w:r w:rsidR="002417B6" w:rsidRPr="035EE897">
                <w:rPr>
                  <w:rStyle w:val="Hyperlink"/>
                </w:rPr>
                <w:t>Engagement Questionnaire</w:t>
              </w:r>
            </w:hyperlink>
            <w:r w:rsidR="002417B6" w:rsidRPr="035EE897">
              <w:rPr>
                <w:rStyle w:val="Hyperlink"/>
              </w:rPr>
              <w:t xml:space="preserve"> </w:t>
            </w:r>
            <w:r>
              <w:t xml:space="preserve">or </w:t>
            </w:r>
            <w:hyperlink r:id="rId11">
              <w:r w:rsidR="00564563" w:rsidRPr="035EE897">
                <w:rPr>
                  <w:rStyle w:val="Hyperlink"/>
                </w:rPr>
                <w:t xml:space="preserve">Human Capital Questionnaire </w:t>
              </w:r>
            </w:hyperlink>
            <w:r>
              <w:t xml:space="preserve"> to discover the human capital in your community and use the talents, expertise, and knowledge of team members and residents to maximize the experience.</w:t>
            </w:r>
          </w:p>
          <w:p w14:paraId="6BE7D26A" w14:textId="16D6EB24" w:rsidR="006C7569" w:rsidRDefault="59D5B2CA" w:rsidP="0ACCE1AC">
            <w:pPr>
              <w:pStyle w:val="Heading2"/>
              <w:outlineLvl w:val="1"/>
              <w:rPr>
                <w:rFonts w:ascii="Arial" w:eastAsia="Arial" w:hAnsi="Arial" w:cs="Arial"/>
              </w:rPr>
            </w:pPr>
            <w:r w:rsidRPr="0ACCE1AC">
              <w:rPr>
                <w:rFonts w:ascii="Arial" w:eastAsia="Arial" w:hAnsi="Arial" w:cs="Arial"/>
              </w:rPr>
              <w:t>1</w:t>
            </w:r>
            <w:r w:rsidRPr="0ACCE1AC">
              <w:rPr>
                <w:rFonts w:ascii="Arial" w:eastAsia="Arial" w:hAnsi="Arial" w:cs="Arial"/>
                <w:vertAlign w:val="superscript"/>
              </w:rPr>
              <w:t>st</w:t>
            </w:r>
            <w:r w:rsidRPr="0ACCE1AC">
              <w:rPr>
                <w:rFonts w:ascii="Arial" w:eastAsia="Arial" w:hAnsi="Arial" w:cs="Arial"/>
              </w:rPr>
              <w:t xml:space="preserve"> Quarter Suggested Program: </w:t>
            </w:r>
            <w:r w:rsidRPr="0ACCE1AC">
              <w:rPr>
                <w:rFonts w:ascii="Arial" w:eastAsia="Arial" w:hAnsi="Arial" w:cs="Arial"/>
                <w:b/>
                <w:bCs/>
              </w:rPr>
              <w:t>A Generational Journey: Women</w:t>
            </w:r>
          </w:p>
          <w:p w14:paraId="07B5803F" w14:textId="51B3EAA3" w:rsidR="006C7569" w:rsidRDefault="59D5B2CA" w:rsidP="294063DD">
            <w:pPr>
              <w:rPr>
                <w:rStyle w:val="normaltextrun"/>
                <w:rFonts w:ascii="Arial" w:eastAsia="Arial" w:hAnsi="Arial" w:cs="Arial"/>
                <w:color w:val="222222"/>
              </w:rPr>
            </w:pPr>
            <w:r w:rsidRPr="294063DD">
              <w:rPr>
                <w:rStyle w:val="normaltextrun"/>
                <w:rFonts w:ascii="Arial" w:eastAsia="Arial" w:hAnsi="Arial" w:cs="Arial"/>
                <w:color w:val="222222"/>
              </w:rPr>
              <w:t>This three-session program discusses the role of women throughout a lifespan. The program includes a look at societal and cultural expectations placed on women from their early years</w:t>
            </w:r>
            <w:r w:rsidR="5AFD2100" w:rsidRPr="294063DD">
              <w:rPr>
                <w:rStyle w:val="normaltextrun"/>
                <w:rFonts w:ascii="Arial" w:eastAsia="Arial" w:hAnsi="Arial" w:cs="Arial"/>
                <w:color w:val="222222"/>
              </w:rPr>
              <w:t>,</w:t>
            </w:r>
            <w:r w:rsidR="1588A79B" w:rsidRPr="294063DD">
              <w:rPr>
                <w:rStyle w:val="normaltextrun"/>
                <w:rFonts w:ascii="Arial" w:eastAsia="Arial" w:hAnsi="Arial" w:cs="Arial"/>
                <w:color w:val="222222"/>
              </w:rPr>
              <w:t xml:space="preserve"> i</w:t>
            </w:r>
            <w:r w:rsidR="5AB139F5" w:rsidRPr="294063DD">
              <w:rPr>
                <w:rStyle w:val="normaltextrun"/>
                <w:rFonts w:ascii="Arial" w:eastAsia="Arial" w:hAnsi="Arial" w:cs="Arial"/>
                <w:color w:val="222222"/>
              </w:rPr>
              <w:t>n</w:t>
            </w:r>
            <w:r w:rsidRPr="294063DD">
              <w:rPr>
                <w:rStyle w:val="normaltextrun"/>
                <w:rFonts w:ascii="Arial" w:eastAsia="Arial" w:hAnsi="Arial" w:cs="Arial"/>
                <w:color w:val="222222"/>
              </w:rPr>
              <w:t xml:space="preserve">to motherhood </w:t>
            </w:r>
            <w:r w:rsidR="51F5C1CB" w:rsidRPr="294063DD">
              <w:rPr>
                <w:rStyle w:val="normaltextrun"/>
                <w:rFonts w:ascii="Arial" w:eastAsia="Arial" w:hAnsi="Arial" w:cs="Arial"/>
                <w:color w:val="222222"/>
              </w:rPr>
              <w:t xml:space="preserve">and </w:t>
            </w:r>
            <w:r w:rsidRPr="294063DD">
              <w:rPr>
                <w:rStyle w:val="normaltextrun"/>
                <w:rFonts w:ascii="Arial" w:eastAsia="Arial" w:hAnsi="Arial" w:cs="Arial"/>
                <w:color w:val="222222"/>
              </w:rPr>
              <w:t xml:space="preserve">through older adulthood. It takes a candid look at the media and health and beauty industries’ views on aging and challenges perceptions that women should resist aging. Finally, this program reviews the historical role of the “crones” or “holy ones” and “wise ones” and reclaims the title of “crone” – which is currently </w:t>
            </w:r>
            <w:r w:rsidR="012414DA" w:rsidRPr="294063DD">
              <w:rPr>
                <w:rStyle w:val="normaltextrun"/>
                <w:rFonts w:ascii="Arial" w:eastAsia="Arial" w:hAnsi="Arial" w:cs="Arial"/>
                <w:color w:val="222222"/>
              </w:rPr>
              <w:t>branded with</w:t>
            </w:r>
            <w:r w:rsidRPr="294063DD">
              <w:rPr>
                <w:rStyle w:val="normaltextrun"/>
                <w:rFonts w:ascii="Arial" w:eastAsia="Arial" w:hAnsi="Arial" w:cs="Arial"/>
                <w:color w:val="222222"/>
              </w:rPr>
              <w:t xml:space="preserve"> a negative connotation, to encourage the elder women of society to share their wisdom with younger generations.   </w:t>
            </w:r>
          </w:p>
          <w:p w14:paraId="2600D005" w14:textId="593CDA12" w:rsidR="006C7569" w:rsidRDefault="006C7569" w:rsidP="0ACCE1AC">
            <w:pPr>
              <w:rPr>
                <w:szCs w:val="24"/>
              </w:rPr>
            </w:pPr>
          </w:p>
        </w:tc>
      </w:tr>
      <w:tr w:rsidR="00C5097D" w14:paraId="675E7527" w14:textId="77777777" w:rsidTr="4F0BE551">
        <w:tc>
          <w:tcPr>
            <w:tcW w:w="1980" w:type="dxa"/>
          </w:tcPr>
          <w:p w14:paraId="11DADC68" w14:textId="4B66E1E0" w:rsidR="00C5097D" w:rsidRDefault="006A3944" w:rsidP="00A3037D">
            <w:pPr>
              <w:pStyle w:val="Heading1"/>
              <w:spacing w:before="0"/>
              <w:outlineLvl w:val="0"/>
            </w:pPr>
            <w:r>
              <w:t>National Days</w:t>
            </w:r>
          </w:p>
        </w:tc>
        <w:tc>
          <w:tcPr>
            <w:tcW w:w="8810" w:type="dxa"/>
          </w:tcPr>
          <w:p w14:paraId="144648AB" w14:textId="67E4C141" w:rsidR="00C5097D" w:rsidRDefault="006A3944" w:rsidP="00A3037D">
            <w:pPr>
              <w:pStyle w:val="Heading1"/>
              <w:spacing w:before="0"/>
              <w:outlineLvl w:val="0"/>
            </w:pPr>
            <w:r>
              <w:t>Curated Resources and Ideas</w:t>
            </w:r>
          </w:p>
        </w:tc>
      </w:tr>
      <w:tr w:rsidR="00C5097D" w14:paraId="1B0D3C27" w14:textId="77777777" w:rsidTr="4F0BE551">
        <w:tc>
          <w:tcPr>
            <w:tcW w:w="1980" w:type="dxa"/>
          </w:tcPr>
          <w:p w14:paraId="41F3941D" w14:textId="0D6F6CD5" w:rsidR="6FA6346E" w:rsidRDefault="6FA6346E" w:rsidP="6FA6346E">
            <w:pPr>
              <w:spacing w:line="211" w:lineRule="auto"/>
              <w:jc w:val="both"/>
            </w:pPr>
          </w:p>
          <w:p w14:paraId="74F1C53C" w14:textId="5999E0B5" w:rsidR="0099326A" w:rsidRDefault="2D5C2C81" w:rsidP="001D644C">
            <w:pPr>
              <w:spacing w:line="211" w:lineRule="auto"/>
              <w:jc w:val="both"/>
            </w:pPr>
            <w:r>
              <w:t>M</w:t>
            </w:r>
            <w:r w:rsidR="4244F164">
              <w:t>arch</w:t>
            </w:r>
            <w:r>
              <w:t xml:space="preserve"> 18</w:t>
            </w:r>
            <w:r w:rsidRPr="0ACCE1AC">
              <w:rPr>
                <w:vertAlign w:val="superscript"/>
              </w:rPr>
              <w:t>th</w:t>
            </w:r>
            <w:r w:rsidR="0056506D">
              <w:t>:</w:t>
            </w:r>
          </w:p>
          <w:p w14:paraId="18103FFF" w14:textId="43A5E4E0" w:rsidR="0099326A" w:rsidRDefault="0056506D" w:rsidP="001D644C">
            <w:pPr>
              <w:spacing w:line="211" w:lineRule="auto"/>
              <w:jc w:val="both"/>
            </w:pPr>
            <w:r>
              <w:t xml:space="preserve"> </w:t>
            </w:r>
          </w:p>
          <w:p w14:paraId="1B717AF0" w14:textId="7E16CCC1" w:rsidR="24CE2BEE" w:rsidRDefault="24CE2BEE" w:rsidP="0ACCE1AC">
            <w:pPr>
              <w:spacing w:line="211" w:lineRule="auto"/>
              <w:rPr>
                <w:b/>
                <w:bCs/>
                <w:szCs w:val="24"/>
              </w:rPr>
            </w:pPr>
            <w:r w:rsidRPr="0ACCE1AC">
              <w:rPr>
                <w:b/>
                <w:bCs/>
              </w:rPr>
              <w:t>World Sleep Day</w:t>
            </w:r>
          </w:p>
          <w:p w14:paraId="2DC13961" w14:textId="2B67FA9F" w:rsidR="00C5097D" w:rsidRDefault="00C5097D" w:rsidP="6FA6346E">
            <w:pPr>
              <w:spacing w:line="211" w:lineRule="auto"/>
              <w:rPr>
                <w:b/>
                <w:bCs/>
                <w:szCs w:val="24"/>
              </w:rPr>
            </w:pPr>
          </w:p>
        </w:tc>
        <w:tc>
          <w:tcPr>
            <w:tcW w:w="8810" w:type="dxa"/>
          </w:tcPr>
          <w:p w14:paraId="5D527298" w14:textId="50452A40" w:rsidR="0056506D" w:rsidRPr="0079044F" w:rsidRDefault="0056506D" w:rsidP="001D644C">
            <w:pPr>
              <w:spacing w:line="211" w:lineRule="auto"/>
              <w:jc w:val="both"/>
              <w:rPr>
                <w:rFonts w:cstheme="minorHAnsi"/>
                <w:szCs w:val="24"/>
              </w:rPr>
            </w:pPr>
          </w:p>
          <w:p w14:paraId="26E9C358" w14:textId="77777777" w:rsidR="00015906" w:rsidRPr="00255A74" w:rsidRDefault="00015906" w:rsidP="00015906">
            <w:pPr>
              <w:pStyle w:val="ListParagraph"/>
              <w:numPr>
                <w:ilvl w:val="0"/>
                <w:numId w:val="12"/>
              </w:numPr>
              <w:spacing w:line="211" w:lineRule="auto"/>
              <w:jc w:val="both"/>
              <w:rPr>
                <w:rFonts w:eastAsia="Calibri" w:cstheme="minorHAnsi"/>
                <w:b/>
                <w:bCs/>
                <w:szCs w:val="24"/>
              </w:rPr>
            </w:pPr>
            <w:r w:rsidRPr="00255A74">
              <w:rPr>
                <w:rFonts w:cstheme="minorHAnsi"/>
                <w:b/>
                <w:bCs/>
                <w:szCs w:val="24"/>
              </w:rPr>
              <w:t>National Institute on Aging:</w:t>
            </w:r>
          </w:p>
          <w:p w14:paraId="70F7C9E1" w14:textId="7DB363B9" w:rsidR="00015906" w:rsidRPr="0079044F" w:rsidRDefault="00015906" w:rsidP="4F0BE551">
            <w:pPr>
              <w:pStyle w:val="ListParagraph"/>
              <w:numPr>
                <w:ilvl w:val="1"/>
                <w:numId w:val="12"/>
              </w:numPr>
              <w:spacing w:line="276" w:lineRule="auto"/>
              <w:jc w:val="both"/>
              <w:rPr>
                <w:color w:val="0563C1"/>
              </w:rPr>
            </w:pPr>
            <w:r>
              <w:t>Schedule a class to watch this recorded live webinar</w:t>
            </w:r>
            <w:r w:rsidR="00304BF6">
              <w:t xml:space="preserve"> </w:t>
            </w:r>
            <w:r w:rsidR="364EFD81">
              <w:t>o</w:t>
            </w:r>
            <w:r w:rsidR="00304BF6">
              <w:t>n Facebook</w:t>
            </w:r>
            <w:r>
              <w:t xml:space="preserve">: </w:t>
            </w:r>
            <w:hyperlink r:id="rId12">
              <w:r w:rsidRPr="4F0BE551">
                <w:rPr>
                  <w:rStyle w:val="Hyperlink"/>
                </w:rPr>
                <w:t>The #ScienceOfSleep and Older Adults Q&amp;A</w:t>
              </w:r>
            </w:hyperlink>
            <w:r w:rsidRPr="4F0BE551">
              <w:t xml:space="preserve"> (19 minutes)</w:t>
            </w:r>
          </w:p>
          <w:p w14:paraId="6D089E71" w14:textId="77777777" w:rsidR="00015906" w:rsidRPr="0079044F" w:rsidRDefault="00015906" w:rsidP="00015906">
            <w:pPr>
              <w:spacing w:line="211" w:lineRule="auto"/>
              <w:jc w:val="both"/>
              <w:rPr>
                <w:rFonts w:cstheme="minorHAnsi"/>
                <w:szCs w:val="24"/>
              </w:rPr>
            </w:pPr>
          </w:p>
          <w:p w14:paraId="7EB34FDB" w14:textId="4F6ECF73" w:rsidR="00015906" w:rsidRPr="00015906" w:rsidRDefault="00015906" w:rsidP="294063DD">
            <w:pPr>
              <w:pStyle w:val="ListParagraph"/>
              <w:numPr>
                <w:ilvl w:val="1"/>
                <w:numId w:val="12"/>
              </w:numPr>
              <w:spacing w:line="276" w:lineRule="auto"/>
              <w:jc w:val="both"/>
              <w:rPr>
                <w:color w:val="0563C1"/>
              </w:rPr>
            </w:pPr>
            <w:r>
              <w:t xml:space="preserve">Use this resource for specific topics related to older adults and sleep: </w:t>
            </w:r>
            <w:hyperlink r:id="rId13">
              <w:r w:rsidRPr="294063DD">
                <w:rPr>
                  <w:rStyle w:val="Hyperlink"/>
                </w:rPr>
                <w:t>A Good Night</w:t>
              </w:r>
              <w:r w:rsidR="439481FC" w:rsidRPr="294063DD">
                <w:rPr>
                  <w:rStyle w:val="Hyperlink"/>
                </w:rPr>
                <w:t>’s</w:t>
              </w:r>
              <w:r w:rsidRPr="294063DD">
                <w:rPr>
                  <w:rStyle w:val="Hyperlink"/>
                </w:rPr>
                <w:t xml:space="preserve"> Sleep</w:t>
              </w:r>
            </w:hyperlink>
            <w:r w:rsidRPr="294063DD">
              <w:t xml:space="preserve"> </w:t>
            </w:r>
          </w:p>
          <w:p w14:paraId="3BF98DC0" w14:textId="77777777" w:rsidR="00015906" w:rsidRPr="00015906" w:rsidRDefault="00015906" w:rsidP="00015906">
            <w:pPr>
              <w:pStyle w:val="ListParagraph"/>
              <w:rPr>
                <w:rFonts w:cstheme="minorHAnsi"/>
                <w:color w:val="0563C1"/>
                <w:szCs w:val="24"/>
              </w:rPr>
            </w:pPr>
          </w:p>
          <w:p w14:paraId="39EDE9A2" w14:textId="6E5587D8" w:rsidR="00015906" w:rsidRPr="00015906" w:rsidRDefault="0A54FF49" w:rsidP="294063DD">
            <w:pPr>
              <w:pStyle w:val="ListParagraph"/>
              <w:numPr>
                <w:ilvl w:val="0"/>
                <w:numId w:val="12"/>
              </w:numPr>
              <w:spacing w:line="276" w:lineRule="auto"/>
              <w:jc w:val="both"/>
              <w:rPr>
                <w:rStyle w:val="Hyperlink"/>
                <w:rFonts w:eastAsia="Calibri"/>
                <w:color w:val="auto"/>
                <w:u w:val="none"/>
              </w:rPr>
            </w:pPr>
            <w:r w:rsidRPr="294063DD">
              <w:rPr>
                <w:rFonts w:eastAsia="Calibri"/>
              </w:rPr>
              <w:t xml:space="preserve">Offer </w:t>
            </w:r>
            <w:r w:rsidR="00015906" w:rsidRPr="294063DD">
              <w:rPr>
                <w:rFonts w:eastAsia="Calibri"/>
              </w:rPr>
              <w:t xml:space="preserve">a </w:t>
            </w:r>
            <w:r w:rsidR="00E86EC2">
              <w:rPr>
                <w:rFonts w:eastAsia="Calibri"/>
              </w:rPr>
              <w:t>technology session</w:t>
            </w:r>
            <w:r w:rsidR="00015906" w:rsidRPr="294063DD">
              <w:rPr>
                <w:rFonts w:eastAsia="Calibri"/>
              </w:rPr>
              <w:t xml:space="preserve"> to introduce a few </w:t>
            </w:r>
            <w:r w:rsidR="00015906" w:rsidRPr="294063DD">
              <w:rPr>
                <w:rFonts w:eastAsia="Calibri"/>
                <w:b/>
                <w:bCs/>
              </w:rPr>
              <w:t>Sleep Apps</w:t>
            </w:r>
            <w:r w:rsidR="00015906" w:rsidRPr="294063DD">
              <w:rPr>
                <w:rFonts w:eastAsia="Calibri"/>
              </w:rPr>
              <w:t xml:space="preserve">. Most of the options in this article are free! </w:t>
            </w:r>
            <w:hyperlink r:id="rId14" w:anchor="Relax-Melodies">
              <w:r w:rsidR="00015906" w:rsidRPr="294063DD">
                <w:rPr>
                  <w:rStyle w:val="Hyperlink"/>
                  <w:rFonts w:eastAsia="Calibri"/>
                </w:rPr>
                <w:t>The 10 Best Sleep Apps</w:t>
              </w:r>
            </w:hyperlink>
          </w:p>
          <w:p w14:paraId="1F715E8E" w14:textId="77777777" w:rsidR="00620167" w:rsidRPr="00620167" w:rsidRDefault="00620167" w:rsidP="00620167">
            <w:pPr>
              <w:rPr>
                <w:rFonts w:eastAsia="Calibri" w:cstheme="minorHAnsi"/>
                <w:szCs w:val="24"/>
              </w:rPr>
            </w:pPr>
          </w:p>
          <w:p w14:paraId="371DDE14" w14:textId="59F1770F" w:rsidR="00015906" w:rsidRPr="00D05E6E" w:rsidRDefault="00015906" w:rsidP="00D05E6E">
            <w:pPr>
              <w:pStyle w:val="ListParagraph"/>
              <w:numPr>
                <w:ilvl w:val="0"/>
                <w:numId w:val="22"/>
              </w:numPr>
              <w:rPr>
                <w:rStyle w:val="Hyperlink"/>
                <w:rFonts w:eastAsia="Calibri" w:cstheme="minorHAnsi"/>
                <w:color w:val="auto"/>
                <w:szCs w:val="24"/>
                <w:u w:val="none"/>
              </w:rPr>
            </w:pPr>
            <w:r w:rsidRPr="00255A74">
              <w:t xml:space="preserve">How about a </w:t>
            </w:r>
            <w:r w:rsidRPr="00D05E6E">
              <w:rPr>
                <w:b/>
                <w:bCs/>
              </w:rPr>
              <w:t>bedtime story for adults</w:t>
            </w:r>
            <w:r w:rsidRPr="00255A74">
              <w:t>?</w:t>
            </w:r>
            <w:r>
              <w:t xml:space="preserve"> Share one of these stories on your community app or internal channel:</w:t>
            </w:r>
            <w:r w:rsidRPr="00255A74">
              <w:t xml:space="preserve"> </w:t>
            </w:r>
            <w:hyperlink r:id="rId15">
              <w:r w:rsidRPr="00D05E6E">
                <w:rPr>
                  <w:rStyle w:val="Hyperlink"/>
                  <w:rFonts w:eastAsia="Calibri" w:cstheme="minorHAnsi"/>
                  <w:szCs w:val="24"/>
                </w:rPr>
                <w:t>7 Snuggly Bedtime Stories for Adults (to help you fall asleep)</w:t>
              </w:r>
            </w:hyperlink>
          </w:p>
          <w:p w14:paraId="2DB9855B" w14:textId="77777777" w:rsidR="00015906" w:rsidRPr="00015906" w:rsidRDefault="00015906" w:rsidP="00015906">
            <w:pPr>
              <w:spacing w:line="211" w:lineRule="auto"/>
              <w:jc w:val="both"/>
              <w:rPr>
                <w:rStyle w:val="Hyperlink"/>
                <w:rFonts w:eastAsia="Calibri" w:cstheme="minorHAnsi"/>
                <w:color w:val="auto"/>
                <w:szCs w:val="24"/>
                <w:u w:val="none"/>
              </w:rPr>
            </w:pPr>
          </w:p>
          <w:p w14:paraId="7E0EDA12" w14:textId="4E481790" w:rsidR="00015906" w:rsidRDefault="00015906" w:rsidP="294063DD">
            <w:pPr>
              <w:pStyle w:val="ListParagraph"/>
              <w:numPr>
                <w:ilvl w:val="0"/>
                <w:numId w:val="12"/>
              </w:numPr>
              <w:jc w:val="both"/>
              <w:rPr>
                <w:rFonts w:eastAsia="Calibri"/>
              </w:rPr>
            </w:pPr>
            <w:r w:rsidRPr="4F0BE551">
              <w:rPr>
                <w:rFonts w:eastAsia="Calibri"/>
              </w:rPr>
              <w:t xml:space="preserve">Share these two </w:t>
            </w:r>
            <w:r w:rsidR="43DA7E61" w:rsidRPr="4F0BE551">
              <w:rPr>
                <w:rFonts w:eastAsia="Calibri"/>
              </w:rPr>
              <w:t xml:space="preserve">Masterpiece </w:t>
            </w:r>
            <w:r w:rsidRPr="4F0BE551">
              <w:rPr>
                <w:rFonts w:eastAsia="Calibri"/>
                <w:b/>
                <w:bCs/>
              </w:rPr>
              <w:t>meditations</w:t>
            </w:r>
            <w:r w:rsidRPr="4F0BE551">
              <w:rPr>
                <w:rFonts w:eastAsia="Calibri"/>
              </w:rPr>
              <w:t xml:space="preserve"> </w:t>
            </w:r>
            <w:r w:rsidR="49EEFE20" w:rsidRPr="4F0BE551">
              <w:rPr>
                <w:rFonts w:eastAsia="Calibri"/>
              </w:rPr>
              <w:t>for comforting practices</w:t>
            </w:r>
            <w:r w:rsidRPr="4F0BE551">
              <w:rPr>
                <w:rFonts w:eastAsia="Calibri"/>
              </w:rPr>
              <w:t xml:space="preserve">: </w:t>
            </w:r>
          </w:p>
          <w:p w14:paraId="1AD0E618" w14:textId="77777777" w:rsidR="00015906" w:rsidRPr="00255A74" w:rsidRDefault="00DC1BC8" w:rsidP="004F01C7">
            <w:pPr>
              <w:pStyle w:val="ListParagraph"/>
              <w:numPr>
                <w:ilvl w:val="1"/>
                <w:numId w:val="12"/>
              </w:numPr>
              <w:jc w:val="both"/>
              <w:rPr>
                <w:rStyle w:val="Hyperlink"/>
                <w:rFonts w:eastAsia="Calibri" w:cstheme="minorHAnsi"/>
                <w:color w:val="auto"/>
                <w:szCs w:val="24"/>
                <w:u w:val="none"/>
              </w:rPr>
            </w:pPr>
            <w:hyperlink r:id="rId16">
              <w:r w:rsidR="00015906" w:rsidRPr="00255A74">
                <w:rPr>
                  <w:rStyle w:val="Hyperlink"/>
                  <w:rFonts w:eastAsia="Calibri" w:cstheme="minorHAnsi"/>
                  <w:szCs w:val="24"/>
                </w:rPr>
                <w:t>Progressive Muscle Relaxation</w:t>
              </w:r>
            </w:hyperlink>
            <w:r w:rsidR="00015906" w:rsidRPr="00255A74">
              <w:rPr>
                <w:rStyle w:val="Hyperlink"/>
                <w:rFonts w:eastAsia="Calibri" w:cstheme="minorHAnsi"/>
                <w:szCs w:val="24"/>
              </w:rPr>
              <w:t xml:space="preserve"> </w:t>
            </w:r>
            <w:r w:rsidR="00015906" w:rsidRPr="00255A74">
              <w:rPr>
                <w:rStyle w:val="Hyperlink"/>
                <w:color w:val="000000" w:themeColor="text1"/>
                <w:u w:val="none"/>
              </w:rPr>
              <w:t>(11 minutes)</w:t>
            </w:r>
          </w:p>
          <w:p w14:paraId="5B17DC71" w14:textId="77777777" w:rsidR="00015906" w:rsidRPr="00255A74" w:rsidRDefault="00DC1BC8" w:rsidP="004F01C7">
            <w:pPr>
              <w:pStyle w:val="ListParagraph"/>
              <w:numPr>
                <w:ilvl w:val="1"/>
                <w:numId w:val="12"/>
              </w:numPr>
              <w:jc w:val="both"/>
              <w:rPr>
                <w:rFonts w:eastAsia="Calibri" w:cstheme="minorHAnsi"/>
                <w:szCs w:val="24"/>
              </w:rPr>
            </w:pPr>
            <w:hyperlink r:id="rId17">
              <w:r w:rsidR="00015906" w:rsidRPr="00255A74">
                <w:rPr>
                  <w:rStyle w:val="Hyperlink"/>
                  <w:rFonts w:eastAsia="Calibri" w:cstheme="minorHAnsi"/>
                  <w:szCs w:val="24"/>
                </w:rPr>
                <w:t>Autogenic Relaxation</w:t>
              </w:r>
            </w:hyperlink>
            <w:r w:rsidR="00015906" w:rsidRPr="00255A74">
              <w:rPr>
                <w:rStyle w:val="Hyperlink"/>
                <w:rFonts w:eastAsia="Calibri" w:cstheme="minorHAnsi"/>
                <w:szCs w:val="24"/>
              </w:rPr>
              <w:t xml:space="preserve"> </w:t>
            </w:r>
            <w:r w:rsidR="00015906" w:rsidRPr="00255A74">
              <w:rPr>
                <w:rStyle w:val="Hyperlink"/>
                <w:color w:val="000000" w:themeColor="text1"/>
                <w:u w:val="none"/>
              </w:rPr>
              <w:t>(10 minutes)</w:t>
            </w:r>
          </w:p>
          <w:p w14:paraId="46AC8A60" w14:textId="77777777" w:rsidR="00015906" w:rsidRPr="00015906" w:rsidRDefault="00015906" w:rsidP="00015906">
            <w:pPr>
              <w:spacing w:line="211" w:lineRule="auto"/>
              <w:jc w:val="both"/>
              <w:rPr>
                <w:rFonts w:cstheme="minorHAnsi"/>
                <w:color w:val="0563C1"/>
                <w:szCs w:val="24"/>
              </w:rPr>
            </w:pPr>
          </w:p>
          <w:p w14:paraId="27268CF4" w14:textId="77777777" w:rsidR="00015906" w:rsidRPr="00015906" w:rsidRDefault="00015906" w:rsidP="00015906">
            <w:pPr>
              <w:spacing w:line="211" w:lineRule="auto"/>
              <w:jc w:val="both"/>
              <w:rPr>
                <w:rFonts w:cstheme="minorHAnsi"/>
                <w:color w:val="0563C1"/>
                <w:szCs w:val="24"/>
              </w:rPr>
            </w:pPr>
          </w:p>
          <w:p w14:paraId="137653E8" w14:textId="4972C0E8" w:rsidR="00240AE8" w:rsidRDefault="7E82A1E9" w:rsidP="00015906">
            <w:pPr>
              <w:pStyle w:val="ListParagraph"/>
              <w:numPr>
                <w:ilvl w:val="0"/>
                <w:numId w:val="12"/>
              </w:numPr>
              <w:spacing w:line="211" w:lineRule="auto"/>
              <w:jc w:val="both"/>
              <w:rPr>
                <w:rFonts w:cstheme="minorHAnsi"/>
                <w:b/>
                <w:bCs/>
                <w:szCs w:val="24"/>
              </w:rPr>
            </w:pPr>
            <w:r w:rsidRPr="00240AE8">
              <w:rPr>
                <w:rFonts w:cstheme="minorHAnsi"/>
                <w:b/>
                <w:bCs/>
                <w:szCs w:val="24"/>
              </w:rPr>
              <w:t>TED Talk:</w:t>
            </w:r>
          </w:p>
          <w:p w14:paraId="62EFC09E" w14:textId="35BBD070" w:rsidR="00DC0B7E" w:rsidRPr="00DC0B7E" w:rsidRDefault="00DC1BC8" w:rsidP="00691C0F">
            <w:pPr>
              <w:pStyle w:val="ListParagraph"/>
              <w:numPr>
                <w:ilvl w:val="1"/>
                <w:numId w:val="12"/>
              </w:numPr>
              <w:jc w:val="both"/>
              <w:rPr>
                <w:rStyle w:val="Hyperlink"/>
                <w:rFonts w:cstheme="minorHAnsi"/>
                <w:b/>
                <w:bCs/>
                <w:color w:val="auto"/>
                <w:szCs w:val="24"/>
                <w:u w:val="none"/>
              </w:rPr>
            </w:pPr>
            <w:hyperlink r:id="rId18">
              <w:r w:rsidR="00240AE8" w:rsidRPr="00240AE8">
                <w:rPr>
                  <w:rStyle w:val="Hyperlink"/>
                  <w:rFonts w:eastAsia="Calibri" w:cstheme="minorHAnsi"/>
                  <w:szCs w:val="24"/>
                </w:rPr>
                <w:t>Sleep is Your Superpower</w:t>
              </w:r>
            </w:hyperlink>
            <w:r w:rsidR="00240AE8" w:rsidRPr="00240AE8">
              <w:rPr>
                <w:rStyle w:val="Hyperlink"/>
                <w:rFonts w:eastAsia="Calibri" w:cstheme="minorHAnsi"/>
                <w:szCs w:val="24"/>
              </w:rPr>
              <w:t xml:space="preserve"> </w:t>
            </w:r>
            <w:r w:rsidR="00240AE8" w:rsidRPr="00240AE8">
              <w:rPr>
                <w:rStyle w:val="Hyperlink"/>
                <w:rFonts w:eastAsia="Calibri"/>
                <w:color w:val="000000" w:themeColor="text1"/>
                <w:u w:val="none"/>
              </w:rPr>
              <w:t>(19 minutes)</w:t>
            </w:r>
          </w:p>
          <w:p w14:paraId="6D6A9F99" w14:textId="34485322" w:rsidR="7E82A1E9" w:rsidRPr="00DC0B7E" w:rsidRDefault="7E82A1E9" w:rsidP="00691C0F">
            <w:pPr>
              <w:pStyle w:val="ListParagraph"/>
              <w:numPr>
                <w:ilvl w:val="2"/>
                <w:numId w:val="12"/>
              </w:numPr>
              <w:jc w:val="both"/>
              <w:rPr>
                <w:rFonts w:cstheme="minorHAnsi"/>
                <w:b/>
                <w:bCs/>
                <w:szCs w:val="24"/>
              </w:rPr>
            </w:pPr>
            <w:r w:rsidRPr="00DC0B7E">
              <w:rPr>
                <w:rFonts w:eastAsia="Calibri" w:cstheme="minorHAnsi"/>
                <w:b/>
                <w:bCs/>
                <w:szCs w:val="24"/>
              </w:rPr>
              <w:t>Discussion questions:</w:t>
            </w:r>
          </w:p>
          <w:p w14:paraId="0FA54B78" w14:textId="51FCE298" w:rsidR="77AD42DB" w:rsidRPr="0079044F" w:rsidRDefault="77AD42DB" w:rsidP="00D05E6E">
            <w:pPr>
              <w:pStyle w:val="ListParagraph"/>
              <w:numPr>
                <w:ilvl w:val="3"/>
                <w:numId w:val="20"/>
              </w:numPr>
            </w:pPr>
            <w:r w:rsidRPr="0079044F">
              <w:t>How do you lull yourself to sleep or wind down?</w:t>
            </w:r>
          </w:p>
          <w:p w14:paraId="32BA7A77" w14:textId="66D185E6" w:rsidR="7E82A1E9" w:rsidRPr="0079044F" w:rsidRDefault="7E82A1E9" w:rsidP="00D05E6E">
            <w:pPr>
              <w:pStyle w:val="ListParagraph"/>
              <w:numPr>
                <w:ilvl w:val="3"/>
                <w:numId w:val="20"/>
              </w:numPr>
            </w:pPr>
            <w:r w:rsidRPr="0079044F">
              <w:t>How can you be empowered through sleep and prevent immune deficiency?</w:t>
            </w:r>
          </w:p>
          <w:p w14:paraId="6F68606D" w14:textId="072D4FE8" w:rsidR="7E82A1E9" w:rsidRPr="0079044F" w:rsidRDefault="7E82A1E9" w:rsidP="00D05E6E">
            <w:pPr>
              <w:pStyle w:val="ListParagraph"/>
              <w:numPr>
                <w:ilvl w:val="3"/>
                <w:numId w:val="20"/>
              </w:numPr>
            </w:pPr>
            <w:r w:rsidRPr="0079044F">
              <w:t>How does sleep deprivation affect your health and compromise people you interact with?</w:t>
            </w:r>
          </w:p>
          <w:p w14:paraId="356D09E3" w14:textId="19F517B7" w:rsidR="5B8D29D6" w:rsidRPr="0079044F" w:rsidRDefault="5B8D29D6" w:rsidP="00D05E6E">
            <w:pPr>
              <w:pStyle w:val="ListParagraph"/>
              <w:numPr>
                <w:ilvl w:val="3"/>
                <w:numId w:val="20"/>
              </w:numPr>
            </w:pPr>
            <w:r w:rsidRPr="0079044F">
              <w:t>How does sleep or lack of it affect your ability to learn or recollect?</w:t>
            </w:r>
          </w:p>
          <w:p w14:paraId="12781107" w14:textId="72315DC9" w:rsidR="5B8D29D6" w:rsidRPr="0079044F" w:rsidRDefault="5B8D29D6" w:rsidP="00D05E6E">
            <w:pPr>
              <w:pStyle w:val="ListParagraph"/>
              <w:numPr>
                <w:ilvl w:val="3"/>
                <w:numId w:val="20"/>
              </w:numPr>
            </w:pPr>
            <w:r w:rsidRPr="0079044F">
              <w:t>If sleep is being compromised as you age, how can you improve your quality of deep sleep?</w:t>
            </w:r>
          </w:p>
          <w:p w14:paraId="1DA7F0F4" w14:textId="77777777" w:rsidR="001A7681" w:rsidRPr="00015906" w:rsidRDefault="001A7681" w:rsidP="00015906">
            <w:pPr>
              <w:rPr>
                <w:rFonts w:cstheme="minorHAnsi"/>
                <w:color w:val="0563C1"/>
                <w:szCs w:val="24"/>
              </w:rPr>
            </w:pPr>
          </w:p>
          <w:p w14:paraId="153D3A72" w14:textId="7CCB9B97" w:rsidR="00163EE0" w:rsidRPr="00D05E6E" w:rsidRDefault="00A03854" w:rsidP="00D05E6E">
            <w:pPr>
              <w:pStyle w:val="ListParagraph"/>
              <w:numPr>
                <w:ilvl w:val="0"/>
                <w:numId w:val="23"/>
              </w:numPr>
              <w:rPr>
                <w:rFonts w:ascii="Segoe UI" w:hAnsi="Segoe UI" w:cs="Segoe UI"/>
              </w:rPr>
            </w:pPr>
            <w:r>
              <w:t xml:space="preserve">Get crafty with </w:t>
            </w:r>
            <w:r w:rsidRPr="00D05E6E">
              <w:rPr>
                <w:b/>
                <w:bCs/>
              </w:rPr>
              <w:t>sleep masks</w:t>
            </w:r>
            <w:r w:rsidR="001A7681" w:rsidRPr="001A7681">
              <w:t>!   </w:t>
            </w:r>
          </w:p>
          <w:p w14:paraId="69D150A2" w14:textId="220768A7" w:rsidR="00971EA6" w:rsidRPr="00D05E6E" w:rsidRDefault="001A7681" w:rsidP="00D05E6E">
            <w:pPr>
              <w:pStyle w:val="ListParagraph"/>
              <w:numPr>
                <w:ilvl w:val="1"/>
                <w:numId w:val="23"/>
              </w:numPr>
              <w:rPr>
                <w:rFonts w:ascii="Segoe UI" w:hAnsi="Segoe UI" w:cs="Segoe UI"/>
              </w:rPr>
            </w:pPr>
            <w:r w:rsidRPr="00163EE0">
              <w:t>Plain masks may be purchased in bulk and simple decorations</w:t>
            </w:r>
            <w:r w:rsidR="00691C0F">
              <w:t xml:space="preserve"> </w:t>
            </w:r>
            <w:r w:rsidRPr="00163EE0">
              <w:t>applied</w:t>
            </w:r>
            <w:r w:rsidR="00DA4095">
              <w:t xml:space="preserve">. </w:t>
            </w:r>
            <w:r w:rsidRPr="00163EE0">
              <w:t xml:space="preserve">Make sure the decorations are flat and simple so that they do not catch on the pillow fabric while sleeping. </w:t>
            </w:r>
            <w:r w:rsidR="00971EA6">
              <w:t xml:space="preserve">Here are a few ideas: </w:t>
            </w:r>
            <w:hyperlink r:id="rId19" w:history="1">
              <w:r w:rsidR="00971EA6" w:rsidRPr="00D05E6E">
                <w:rPr>
                  <w:rStyle w:val="Hyperlink"/>
                  <w:rFonts w:ascii="Arial" w:eastAsia="Times New Roman" w:hAnsi="Arial" w:cs="Arial"/>
                  <w:szCs w:val="24"/>
                </w:rPr>
                <w:t>34 Dreamiest DIY Sleep Masks</w:t>
              </w:r>
            </w:hyperlink>
            <w:r w:rsidR="00971EA6">
              <w:t xml:space="preserve"> </w:t>
            </w:r>
            <w:r w:rsidRPr="00163EE0">
              <w:t> </w:t>
            </w:r>
          </w:p>
          <w:p w14:paraId="4F9EEA98" w14:textId="328D17A8" w:rsidR="001A7681" w:rsidRPr="00D7053D" w:rsidRDefault="001A7681" w:rsidP="00015906">
            <w:pPr>
              <w:pStyle w:val="ListParagraph"/>
              <w:spacing w:line="276" w:lineRule="auto"/>
              <w:ind w:left="1080"/>
              <w:jc w:val="both"/>
              <w:textAlignment w:val="baseline"/>
              <w:rPr>
                <w:rFonts w:ascii="Segoe UI" w:eastAsia="Times New Roman" w:hAnsi="Segoe UI" w:cs="Segoe UI"/>
                <w:szCs w:val="24"/>
              </w:rPr>
            </w:pPr>
            <w:r w:rsidRPr="00163EE0">
              <w:rPr>
                <w:rFonts w:ascii="Arial" w:eastAsia="Times New Roman" w:hAnsi="Arial" w:cs="Arial"/>
                <w:szCs w:val="24"/>
              </w:rPr>
              <w:t> </w:t>
            </w:r>
          </w:p>
          <w:p w14:paraId="777A5CE7" w14:textId="79726334" w:rsidR="00D7053D" w:rsidRPr="00835DD7" w:rsidRDefault="6790ABD6" w:rsidP="00835DD7">
            <w:pPr>
              <w:pStyle w:val="ListParagraph"/>
              <w:numPr>
                <w:ilvl w:val="0"/>
                <w:numId w:val="25"/>
              </w:numPr>
              <w:rPr>
                <w:rFonts w:ascii="Segoe UI" w:hAnsi="Segoe UI" w:cs="Segoe UI"/>
              </w:rPr>
            </w:pPr>
            <w:r>
              <w:t>This</w:t>
            </w:r>
            <w:r w:rsidR="00BC51B8">
              <w:t xml:space="preserve"> article includes the pattern and ideas to decorate: </w:t>
            </w:r>
            <w:hyperlink r:id="rId20">
              <w:r w:rsidR="00885118" w:rsidRPr="4F0BE551">
                <w:rPr>
                  <w:rStyle w:val="Hyperlink"/>
                  <w:rFonts w:ascii="Arial" w:eastAsia="Times New Roman" w:hAnsi="Arial" w:cs="Arial"/>
                </w:rPr>
                <w:t>Make Your Own Eye Mask</w:t>
              </w:r>
              <w:r w:rsidR="0AB3D33E" w:rsidRPr="4F0BE551">
                <w:rPr>
                  <w:rStyle w:val="Hyperlink"/>
                  <w:rFonts w:ascii="Arial" w:eastAsia="Times New Roman" w:hAnsi="Arial" w:cs="Arial"/>
                </w:rPr>
                <w:t>!</w:t>
              </w:r>
            </w:hyperlink>
            <w:r w:rsidR="0CCBBEFC">
              <w:t xml:space="preserve"> </w:t>
            </w:r>
            <w:r w:rsidR="00015906">
              <w:t>Or</w:t>
            </w:r>
            <w:r w:rsidR="0025103D">
              <w:t xml:space="preserve"> a no-sew option: </w:t>
            </w:r>
            <w:hyperlink r:id="rId21">
              <w:r w:rsidR="000E528B" w:rsidRPr="4F0BE551">
                <w:rPr>
                  <w:rStyle w:val="Hyperlink"/>
                  <w:rFonts w:ascii="Arial" w:eastAsia="Times New Roman" w:hAnsi="Arial" w:cs="Arial"/>
                </w:rPr>
                <w:t>DIY No-</w:t>
              </w:r>
              <w:r w:rsidR="382E8D6D" w:rsidRPr="4F0BE551">
                <w:rPr>
                  <w:rStyle w:val="Hyperlink"/>
                  <w:rFonts w:ascii="Arial" w:eastAsia="Times New Roman" w:hAnsi="Arial" w:cs="Arial"/>
                </w:rPr>
                <w:t>S</w:t>
              </w:r>
              <w:r w:rsidR="000E528B" w:rsidRPr="4F0BE551">
                <w:rPr>
                  <w:rStyle w:val="Hyperlink"/>
                  <w:rFonts w:ascii="Arial" w:eastAsia="Times New Roman" w:hAnsi="Arial" w:cs="Arial"/>
                </w:rPr>
                <w:t>ew Sleeping Mask</w:t>
              </w:r>
            </w:hyperlink>
            <w:r w:rsidR="000E528B">
              <w:t xml:space="preserve"> </w:t>
            </w:r>
          </w:p>
          <w:p w14:paraId="5CA34EAD" w14:textId="77777777" w:rsidR="00F352CA" w:rsidRPr="00F352CA" w:rsidRDefault="00F352CA" w:rsidP="00F352CA">
            <w:pPr>
              <w:pStyle w:val="ListParagraph"/>
              <w:rPr>
                <w:rFonts w:ascii="Segoe UI" w:eastAsia="Times New Roman" w:hAnsi="Segoe UI" w:cs="Segoe UI"/>
                <w:szCs w:val="24"/>
              </w:rPr>
            </w:pPr>
          </w:p>
          <w:p w14:paraId="029D03B1" w14:textId="23B7ED04" w:rsidR="00F352CA" w:rsidRPr="00D05E6E" w:rsidRDefault="00F352CA" w:rsidP="00F352CA">
            <w:pPr>
              <w:pStyle w:val="ListParagraph"/>
              <w:numPr>
                <w:ilvl w:val="0"/>
                <w:numId w:val="12"/>
              </w:numPr>
              <w:spacing w:line="276" w:lineRule="auto"/>
              <w:jc w:val="both"/>
              <w:textAlignment w:val="baseline"/>
              <w:rPr>
                <w:rFonts w:ascii="Arial" w:eastAsia="Times New Roman" w:hAnsi="Arial" w:cs="Arial"/>
                <w:szCs w:val="24"/>
              </w:rPr>
            </w:pPr>
            <w:r w:rsidRPr="00D05E6E">
              <w:rPr>
                <w:rFonts w:ascii="Arial" w:eastAsia="Times New Roman" w:hAnsi="Arial" w:cs="Arial"/>
                <w:szCs w:val="24"/>
              </w:rPr>
              <w:t>Share a few of th</w:t>
            </w:r>
            <w:r w:rsidR="0001449B" w:rsidRPr="00D05E6E">
              <w:rPr>
                <w:rFonts w:ascii="Arial" w:eastAsia="Times New Roman" w:hAnsi="Arial" w:cs="Arial"/>
                <w:szCs w:val="24"/>
              </w:rPr>
              <w:t>ese</w:t>
            </w:r>
            <w:r w:rsidR="00A40815">
              <w:rPr>
                <w:rFonts w:ascii="Arial" w:eastAsia="Times New Roman" w:hAnsi="Arial" w:cs="Arial"/>
                <w:szCs w:val="24"/>
              </w:rPr>
              <w:t xml:space="preserve"> </w:t>
            </w:r>
            <w:r w:rsidR="00A40815" w:rsidRPr="00A40815">
              <w:rPr>
                <w:rFonts w:ascii="Arial" w:eastAsia="Times New Roman" w:hAnsi="Arial" w:cs="Arial"/>
                <w:b/>
                <w:bCs/>
                <w:szCs w:val="24"/>
              </w:rPr>
              <w:t>sleep facts</w:t>
            </w:r>
            <w:r w:rsidR="00A40815">
              <w:rPr>
                <w:rFonts w:ascii="Arial" w:eastAsia="Times New Roman" w:hAnsi="Arial" w:cs="Arial"/>
                <w:szCs w:val="24"/>
              </w:rPr>
              <w:t>:</w:t>
            </w:r>
            <w:r w:rsidR="0001449B" w:rsidRPr="00D05E6E">
              <w:rPr>
                <w:rFonts w:ascii="Arial" w:eastAsia="Times New Roman" w:hAnsi="Arial" w:cs="Arial"/>
                <w:szCs w:val="24"/>
              </w:rPr>
              <w:t xml:space="preserve"> </w:t>
            </w:r>
            <w:hyperlink r:id="rId22" w:history="1">
              <w:r w:rsidR="00D05E6E" w:rsidRPr="00D05E6E">
                <w:rPr>
                  <w:rStyle w:val="Hyperlink"/>
                  <w:rFonts w:ascii="Arial" w:eastAsia="Times New Roman" w:hAnsi="Arial" w:cs="Arial"/>
                  <w:szCs w:val="24"/>
                </w:rPr>
                <w:t>22 Facts About Sleep That Will Surprise You</w:t>
              </w:r>
            </w:hyperlink>
            <w:r w:rsidR="00D05E6E" w:rsidRPr="00D05E6E">
              <w:rPr>
                <w:rFonts w:ascii="Arial" w:eastAsia="Times New Roman" w:hAnsi="Arial" w:cs="Arial"/>
                <w:szCs w:val="24"/>
              </w:rPr>
              <w:t xml:space="preserve"> </w:t>
            </w:r>
          </w:p>
          <w:p w14:paraId="68C2FA67" w14:textId="525F65D6" w:rsidR="001A7681" w:rsidRPr="001A7681" w:rsidRDefault="001A7681" w:rsidP="006F34F3">
            <w:pPr>
              <w:pStyle w:val="ListParagraph"/>
              <w:spacing w:line="211" w:lineRule="auto"/>
              <w:ind w:left="360"/>
              <w:jc w:val="both"/>
              <w:rPr>
                <w:rFonts w:cstheme="minorHAnsi"/>
                <w:color w:val="0563C1"/>
                <w:szCs w:val="24"/>
              </w:rPr>
            </w:pPr>
          </w:p>
        </w:tc>
      </w:tr>
      <w:tr w:rsidR="00C5097D" w14:paraId="51FDDCE7" w14:textId="77777777" w:rsidTr="4F0BE551">
        <w:tc>
          <w:tcPr>
            <w:tcW w:w="1980" w:type="dxa"/>
          </w:tcPr>
          <w:p w14:paraId="79DE11D8" w14:textId="77777777" w:rsidR="00FD2FA1" w:rsidRDefault="00FD2FA1" w:rsidP="001D644C">
            <w:pPr>
              <w:spacing w:line="211" w:lineRule="auto"/>
              <w:jc w:val="both"/>
            </w:pPr>
          </w:p>
          <w:p w14:paraId="090AC563" w14:textId="77777777" w:rsidR="00FD2FA1" w:rsidRDefault="00FD2FA1" w:rsidP="001D644C">
            <w:pPr>
              <w:spacing w:line="211" w:lineRule="auto"/>
              <w:jc w:val="both"/>
            </w:pPr>
          </w:p>
          <w:p w14:paraId="5A464378" w14:textId="575F9603" w:rsidR="00C5097D" w:rsidRDefault="0D17D588" w:rsidP="001D644C">
            <w:pPr>
              <w:spacing w:line="211" w:lineRule="auto"/>
              <w:jc w:val="both"/>
            </w:pPr>
            <w:r>
              <w:t>March 19</w:t>
            </w:r>
            <w:r w:rsidRPr="0ACCE1AC">
              <w:rPr>
                <w:vertAlign w:val="superscript"/>
              </w:rPr>
              <w:t>th</w:t>
            </w:r>
            <w:r w:rsidR="7F1C8C65" w:rsidRPr="0ACCE1AC">
              <w:rPr>
                <w:vertAlign w:val="superscript"/>
              </w:rPr>
              <w:t>:</w:t>
            </w:r>
          </w:p>
          <w:p w14:paraId="67B83943" w14:textId="0EA9C8A6" w:rsidR="0056506D" w:rsidRPr="0099326A" w:rsidRDefault="0056506D" w:rsidP="0ACCE1AC">
            <w:pPr>
              <w:spacing w:line="211" w:lineRule="auto"/>
              <w:rPr>
                <w:vertAlign w:val="superscript"/>
              </w:rPr>
            </w:pPr>
          </w:p>
          <w:p w14:paraId="65C96BDF" w14:textId="11599087" w:rsidR="0056506D" w:rsidRPr="0099326A" w:rsidRDefault="036867AA" w:rsidP="0ACCE1AC">
            <w:pPr>
              <w:spacing w:line="211" w:lineRule="auto"/>
              <w:rPr>
                <w:b/>
                <w:bCs/>
                <w:szCs w:val="24"/>
              </w:rPr>
            </w:pPr>
            <w:r w:rsidRPr="0ACCE1AC">
              <w:rPr>
                <w:b/>
                <w:bCs/>
              </w:rPr>
              <w:t>National Let’s Laugh Day</w:t>
            </w:r>
          </w:p>
        </w:tc>
        <w:tc>
          <w:tcPr>
            <w:tcW w:w="8810" w:type="dxa"/>
          </w:tcPr>
          <w:p w14:paraId="0FB2F7FF" w14:textId="77777777" w:rsidR="00FD2FA1" w:rsidRDefault="00FD2FA1" w:rsidP="008C63A5">
            <w:pPr>
              <w:spacing w:line="257" w:lineRule="auto"/>
              <w:rPr>
                <w:rFonts w:eastAsia="Calibri" w:cstheme="minorHAnsi"/>
                <w:b/>
                <w:bCs/>
                <w:szCs w:val="24"/>
              </w:rPr>
            </w:pPr>
          </w:p>
          <w:p w14:paraId="7F2AE46D" w14:textId="571C6B83" w:rsidR="001A658C" w:rsidRPr="0079044F" w:rsidRDefault="08D3F06A" w:rsidP="18E476CB">
            <w:pPr>
              <w:pStyle w:val="ListParagraph"/>
              <w:numPr>
                <w:ilvl w:val="0"/>
                <w:numId w:val="4"/>
              </w:numPr>
              <w:spacing w:line="276" w:lineRule="auto"/>
              <w:rPr>
                <w:rFonts w:eastAsia="Calibri"/>
              </w:rPr>
            </w:pPr>
            <w:r w:rsidRPr="4F0BE551">
              <w:rPr>
                <w:rFonts w:eastAsia="Calibri"/>
              </w:rPr>
              <w:t>Take a</w:t>
            </w:r>
            <w:r w:rsidR="6F31C61C" w:rsidRPr="4F0BE551">
              <w:rPr>
                <w:rFonts w:eastAsia="Calibri"/>
              </w:rPr>
              <w:t xml:space="preserve"> </w:t>
            </w:r>
            <w:r w:rsidRPr="4F0BE551">
              <w:rPr>
                <w:rFonts w:eastAsia="Calibri"/>
                <w:b/>
                <w:bCs/>
              </w:rPr>
              <w:t>Laughter Yoga Class</w:t>
            </w:r>
            <w:r w:rsidRPr="4F0BE551">
              <w:rPr>
                <w:rFonts w:eastAsia="Calibri"/>
              </w:rPr>
              <w:t xml:space="preserve"> together</w:t>
            </w:r>
            <w:r w:rsidR="0079044F" w:rsidRPr="4F0BE551">
              <w:rPr>
                <w:rFonts w:eastAsia="Calibri"/>
              </w:rPr>
              <w:t>:</w:t>
            </w:r>
          </w:p>
          <w:p w14:paraId="6CEB754C" w14:textId="74A28F0E" w:rsidR="08D3F06A" w:rsidRPr="004F01C7" w:rsidRDefault="000C20E8" w:rsidP="7C0EF4B2">
            <w:pPr>
              <w:pStyle w:val="ListParagraph"/>
              <w:numPr>
                <w:ilvl w:val="0"/>
                <w:numId w:val="24"/>
              </w:numPr>
              <w:rPr>
                <w:rStyle w:val="Hyperlink"/>
                <w:rFonts w:eastAsia="Calibri"/>
                <w:color w:val="auto"/>
                <w:u w:val="none"/>
              </w:rPr>
            </w:pPr>
            <w:r>
              <w:t xml:space="preserve">Here is an example of a pre-recorded </w:t>
            </w:r>
            <w:r w:rsidR="1CD493B0">
              <w:t xml:space="preserve">online </w:t>
            </w:r>
            <w:r>
              <w:t>session</w:t>
            </w:r>
            <w:r w:rsidR="697792C3">
              <w:t xml:space="preserve"> </w:t>
            </w:r>
            <w:r w:rsidR="087000EF">
              <w:t>with</w:t>
            </w:r>
            <w:r w:rsidR="697792C3">
              <w:t xml:space="preserve"> certified laughter yoga </w:t>
            </w:r>
            <w:r w:rsidR="3ACBEB7A">
              <w:t>teacher</w:t>
            </w:r>
            <w:r w:rsidR="01900B72">
              <w:t xml:space="preserve"> Celeste Greene</w:t>
            </w:r>
            <w:r w:rsidR="0B4AEF50">
              <w:t>:</w:t>
            </w:r>
            <w:r w:rsidR="00F33DD0">
              <w:t xml:space="preserve"> </w:t>
            </w:r>
            <w:hyperlink r:id="rId23">
              <w:r w:rsidR="4B40FB56" w:rsidRPr="4F0BE551">
                <w:rPr>
                  <w:rStyle w:val="Hyperlink"/>
                  <w:rFonts w:eastAsia="Calibri"/>
                </w:rPr>
                <w:t xml:space="preserve">Online Laughter Club: </w:t>
              </w:r>
              <w:r w:rsidR="00F33DD0" w:rsidRPr="4F0BE551">
                <w:rPr>
                  <w:rStyle w:val="Hyperlink"/>
                  <w:rFonts w:eastAsia="Calibri"/>
                </w:rPr>
                <w:t>Laughter Yoga Exercise Routine</w:t>
              </w:r>
            </w:hyperlink>
            <w:r w:rsidR="0079044F" w:rsidRPr="4F0BE551">
              <w:rPr>
                <w:rStyle w:val="Hyperlink"/>
                <w:rFonts w:eastAsia="Calibri"/>
              </w:rPr>
              <w:t xml:space="preserve"> </w:t>
            </w:r>
            <w:r w:rsidR="0079044F" w:rsidRPr="4F0BE551">
              <w:rPr>
                <w:rStyle w:val="Hyperlink"/>
                <w:rFonts w:eastAsia="Calibri"/>
                <w:color w:val="000000" w:themeColor="text1"/>
                <w:u w:val="none"/>
              </w:rPr>
              <w:t>(16 minutes).</w:t>
            </w:r>
          </w:p>
          <w:p w14:paraId="4173449E" w14:textId="02FFE545" w:rsidR="00F33DD0" w:rsidRPr="004F01C7" w:rsidRDefault="730A3A47" w:rsidP="004F01C7">
            <w:pPr>
              <w:pStyle w:val="ListParagraph"/>
              <w:numPr>
                <w:ilvl w:val="0"/>
                <w:numId w:val="24"/>
              </w:numPr>
              <w:rPr>
                <w:rFonts w:eastAsia="Calibri"/>
                <w:b/>
                <w:bCs/>
              </w:rPr>
            </w:pPr>
            <w:r w:rsidRPr="4F0BE551">
              <w:rPr>
                <w:rFonts w:eastAsia="Calibri"/>
              </w:rPr>
              <w:t>To join these</w:t>
            </w:r>
            <w:r w:rsidR="00F33DD0">
              <w:t xml:space="preserve"> classes: </w:t>
            </w:r>
            <w:hyperlink r:id="rId24">
              <w:r w:rsidR="009945BA" w:rsidRPr="4F0BE551">
                <w:rPr>
                  <w:rStyle w:val="Hyperlink"/>
                </w:rPr>
                <w:t xml:space="preserve">Free Online </w:t>
              </w:r>
              <w:r w:rsidR="61DEC1F0" w:rsidRPr="4F0BE551">
                <w:rPr>
                  <w:rStyle w:val="Hyperlink"/>
                </w:rPr>
                <w:t>Laughter Yoga Classes on Zoom</w:t>
              </w:r>
            </w:hyperlink>
            <w:r w:rsidR="009945BA">
              <w:t xml:space="preserve"> </w:t>
            </w:r>
          </w:p>
          <w:p w14:paraId="3B1C8AC8" w14:textId="7EC09A53" w:rsidR="1D4D9403" w:rsidRPr="0079044F" w:rsidRDefault="1D4D9403" w:rsidP="1D4D9403">
            <w:pPr>
              <w:spacing w:line="257" w:lineRule="auto"/>
              <w:rPr>
                <w:rFonts w:eastAsia="Calibri" w:cstheme="minorHAnsi"/>
                <w:b/>
                <w:bCs/>
                <w:szCs w:val="24"/>
              </w:rPr>
            </w:pPr>
          </w:p>
          <w:p w14:paraId="48E18CED" w14:textId="592D68ED" w:rsidR="00C044E8" w:rsidRPr="00C044E8" w:rsidRDefault="00C044E8" w:rsidP="00C044E8">
            <w:pPr>
              <w:pStyle w:val="ListParagraph"/>
              <w:numPr>
                <w:ilvl w:val="0"/>
                <w:numId w:val="15"/>
              </w:numPr>
              <w:ind w:left="360"/>
              <w:rPr>
                <w:rFonts w:ascii="Segoe UI" w:hAnsi="Segoe UI" w:cs="Segoe UI"/>
                <w:sz w:val="18"/>
                <w:szCs w:val="18"/>
              </w:rPr>
            </w:pPr>
            <w:r>
              <w:t xml:space="preserve">Ask residents and team members to make a list of </w:t>
            </w:r>
            <w:r w:rsidR="0051053C">
              <w:t>their</w:t>
            </w:r>
            <w:r>
              <w:t xml:space="preserve"> favorite </w:t>
            </w:r>
            <w:r w:rsidRPr="4F0BE551">
              <w:rPr>
                <w:b/>
                <w:bCs/>
              </w:rPr>
              <w:t>comedians</w:t>
            </w:r>
            <w:r w:rsidR="00FD5DC2" w:rsidRPr="4F0BE551">
              <w:rPr>
                <w:b/>
                <w:bCs/>
              </w:rPr>
              <w:t xml:space="preserve">, </w:t>
            </w:r>
            <w:r w:rsidR="00FD5DC2">
              <w:t xml:space="preserve">for example: </w:t>
            </w:r>
            <w:r w:rsidRPr="4F0BE551">
              <w:rPr>
                <w:b/>
                <w:bCs/>
              </w:rPr>
              <w:t>Bob Hope, George Burns, Robin Williams, Eddie Murphy, Jerry Seinfeld, Ellen DeGeneres</w:t>
            </w:r>
            <w:r>
              <w:t xml:space="preserve">, </w:t>
            </w:r>
            <w:r w:rsidR="0051053C">
              <w:t>et</w:t>
            </w:r>
            <w:r w:rsidR="00FD5DC2">
              <w:t xml:space="preserve">c. </w:t>
            </w:r>
            <w:r>
              <w:t>Plan to watch them as a group and discuss how comedy has changed over the years. What is humorous to you and why?    </w:t>
            </w:r>
          </w:p>
          <w:p w14:paraId="0FE82EDA" w14:textId="6BF54B2B" w:rsidR="00C044E8" w:rsidRPr="00C044E8" w:rsidRDefault="00C044E8" w:rsidP="00C044E8">
            <w:pPr>
              <w:ind w:left="-360" w:firstLine="70"/>
              <w:rPr>
                <w:rFonts w:ascii="Segoe UI" w:hAnsi="Segoe UI" w:cs="Segoe UI"/>
                <w:sz w:val="18"/>
                <w:szCs w:val="18"/>
              </w:rPr>
            </w:pPr>
          </w:p>
          <w:p w14:paraId="7264C6F2" w14:textId="3EBF2E2B" w:rsidR="00D05E6E" w:rsidRPr="00D05E6E" w:rsidRDefault="00C044E8" w:rsidP="00D05E6E">
            <w:pPr>
              <w:pStyle w:val="ListParagraph"/>
              <w:numPr>
                <w:ilvl w:val="0"/>
                <w:numId w:val="15"/>
              </w:numPr>
              <w:ind w:left="360"/>
              <w:rPr>
                <w:rFonts w:ascii="Segoe UI" w:hAnsi="Segoe UI" w:cs="Segoe UI"/>
                <w:sz w:val="18"/>
                <w:szCs w:val="18"/>
              </w:rPr>
            </w:pPr>
            <w:r>
              <w:t xml:space="preserve">Do you have funny residents? </w:t>
            </w:r>
            <w:r w:rsidR="00D86AC2">
              <w:t>Engage</w:t>
            </w:r>
            <w:r>
              <w:t xml:space="preserve"> them </w:t>
            </w:r>
            <w:r w:rsidR="34B7BF87">
              <w:t>in a</w:t>
            </w:r>
            <w:r>
              <w:t xml:space="preserve"> </w:t>
            </w:r>
            <w:r w:rsidRPr="4F0BE551">
              <w:rPr>
                <w:b/>
                <w:bCs/>
              </w:rPr>
              <w:t>comedy night</w:t>
            </w:r>
            <w:r>
              <w:t>. </w:t>
            </w:r>
          </w:p>
          <w:p w14:paraId="1F3127A1" w14:textId="77777777" w:rsidR="00D05E6E" w:rsidRDefault="00D05E6E" w:rsidP="00D05E6E">
            <w:pPr>
              <w:pStyle w:val="ListParagraph"/>
              <w:spacing w:line="276" w:lineRule="auto"/>
            </w:pPr>
          </w:p>
          <w:p w14:paraId="66571215" w14:textId="77777777" w:rsidR="00D05E6E" w:rsidRPr="00D05E6E" w:rsidRDefault="00C044E8" w:rsidP="00D05E6E">
            <w:pPr>
              <w:pStyle w:val="ListParagraph"/>
              <w:numPr>
                <w:ilvl w:val="0"/>
                <w:numId w:val="15"/>
              </w:numPr>
              <w:ind w:left="360"/>
              <w:rPr>
                <w:rFonts w:ascii="Segoe UI" w:hAnsi="Segoe UI" w:cs="Segoe UI"/>
                <w:sz w:val="18"/>
                <w:szCs w:val="18"/>
              </w:rPr>
            </w:pPr>
            <w:r w:rsidRPr="00C044E8">
              <w:t>Get a group together to watch a comedy series from the beginning</w:t>
            </w:r>
            <w:r>
              <w:t xml:space="preserve">. For example: </w:t>
            </w:r>
            <w:r w:rsidRPr="00D05E6E">
              <w:rPr>
                <w:b/>
                <w:bCs/>
              </w:rPr>
              <w:t>Dick Van Dyke Show, I Love Lucy, Cheers, Frasier, Modern Family, The Big Bang Theory, Marvelous Mrs. Maisel</w:t>
            </w:r>
            <w:r w:rsidRPr="00C044E8">
              <w:t>, etc.  </w:t>
            </w:r>
          </w:p>
          <w:p w14:paraId="355D9289" w14:textId="77777777" w:rsidR="00D05E6E" w:rsidRDefault="00D05E6E" w:rsidP="00D05E6E">
            <w:pPr>
              <w:pStyle w:val="ListParagraph"/>
              <w:spacing w:line="276" w:lineRule="auto"/>
            </w:pPr>
          </w:p>
          <w:p w14:paraId="500F2729" w14:textId="40C1D00B" w:rsidR="46457D1A" w:rsidRPr="00D05E6E" w:rsidRDefault="00AE65F2" w:rsidP="00D05E6E">
            <w:pPr>
              <w:pStyle w:val="ListParagraph"/>
              <w:numPr>
                <w:ilvl w:val="0"/>
                <w:numId w:val="15"/>
              </w:numPr>
              <w:ind w:left="360"/>
              <w:rPr>
                <w:rFonts w:ascii="Segoe UI" w:hAnsi="Segoe UI" w:cs="Segoe UI"/>
                <w:sz w:val="18"/>
                <w:szCs w:val="18"/>
              </w:rPr>
            </w:pPr>
            <w:r w:rsidRPr="0079044F">
              <w:t>Post this</w:t>
            </w:r>
            <w:r w:rsidR="46457D1A" w:rsidRPr="0079044F">
              <w:t xml:space="preserve"> </w:t>
            </w:r>
            <w:r w:rsidRPr="00D05E6E">
              <w:rPr>
                <w:b/>
                <w:bCs/>
              </w:rPr>
              <w:t>p</w:t>
            </w:r>
            <w:r w:rsidR="46457D1A" w:rsidRPr="00D05E6E">
              <w:rPr>
                <w:b/>
                <w:bCs/>
              </w:rPr>
              <w:t>odcast episode</w:t>
            </w:r>
            <w:r w:rsidR="46457D1A" w:rsidRPr="0079044F">
              <w:t xml:space="preserve"> on the benefits </w:t>
            </w:r>
            <w:r w:rsidRPr="0079044F">
              <w:t>of humor</w:t>
            </w:r>
            <w:r w:rsidR="00326A7C" w:rsidRPr="0079044F">
              <w:t xml:space="preserve"> to </w:t>
            </w:r>
            <w:r w:rsidR="0079044F">
              <w:t>the</w:t>
            </w:r>
            <w:r w:rsidR="00326A7C" w:rsidRPr="0079044F">
              <w:t xml:space="preserve"> internal channel or community app</w:t>
            </w:r>
            <w:r w:rsidRPr="0079044F">
              <w:t>:</w:t>
            </w:r>
            <w:r w:rsidR="46457D1A" w:rsidRPr="0079044F">
              <w:t xml:space="preserve"> </w:t>
            </w:r>
            <w:hyperlink r:id="rId25">
              <w:r w:rsidR="00A96686" w:rsidRPr="00D05E6E">
                <w:rPr>
                  <w:rStyle w:val="Hyperlink"/>
                  <w:rFonts w:eastAsia="Calibri" w:cstheme="minorHAnsi"/>
                  <w:szCs w:val="24"/>
                </w:rPr>
                <w:t>Our Best Defense Against the Universe (and Ourselves)</w:t>
              </w:r>
            </w:hyperlink>
            <w:r w:rsidRPr="00D05E6E">
              <w:rPr>
                <w:rStyle w:val="Hyperlink"/>
                <w:rFonts w:eastAsia="Calibri" w:cstheme="minorHAnsi"/>
                <w:szCs w:val="24"/>
              </w:rPr>
              <w:t xml:space="preserve"> </w:t>
            </w:r>
            <w:r w:rsidRPr="00D05E6E">
              <w:rPr>
                <w:rStyle w:val="Hyperlink"/>
                <w:rFonts w:cstheme="minorHAnsi"/>
                <w:color w:val="000000" w:themeColor="text1"/>
                <w:szCs w:val="24"/>
                <w:u w:val="none"/>
              </w:rPr>
              <w:t>(5 minutes)</w:t>
            </w:r>
          </w:p>
          <w:p w14:paraId="0E5B92D0" w14:textId="7684F4C0" w:rsidR="1D4D9403" w:rsidRPr="0079044F" w:rsidRDefault="1D4D9403" w:rsidP="00D05E6E">
            <w:pPr>
              <w:spacing w:line="276" w:lineRule="auto"/>
              <w:rPr>
                <w:rFonts w:eastAsia="Calibri" w:cstheme="minorHAnsi"/>
                <w:b/>
                <w:bCs/>
                <w:szCs w:val="24"/>
              </w:rPr>
            </w:pPr>
          </w:p>
          <w:p w14:paraId="6E28827C" w14:textId="0B6D0102" w:rsidR="195EBB4D" w:rsidRPr="008C63A5" w:rsidRDefault="1C81EA63" w:rsidP="18E476CB">
            <w:pPr>
              <w:pStyle w:val="ListParagraph"/>
              <w:numPr>
                <w:ilvl w:val="0"/>
                <w:numId w:val="1"/>
              </w:numPr>
              <w:spacing w:line="257" w:lineRule="auto"/>
            </w:pPr>
            <w:r w:rsidRPr="18E476CB">
              <w:rPr>
                <w:rFonts w:eastAsia="Calibri"/>
              </w:rPr>
              <w:t xml:space="preserve">Share this </w:t>
            </w:r>
            <w:r w:rsidRPr="18E476CB">
              <w:rPr>
                <w:rFonts w:eastAsia="Calibri"/>
                <w:b/>
                <w:bCs/>
              </w:rPr>
              <w:t>article</w:t>
            </w:r>
            <w:r w:rsidR="195EBB4D" w:rsidRPr="18E476CB">
              <w:rPr>
                <w:rFonts w:eastAsia="Calibri"/>
                <w:b/>
                <w:bCs/>
              </w:rPr>
              <w:t xml:space="preserve">: </w:t>
            </w:r>
            <w:hyperlink r:id="rId26">
              <w:r w:rsidR="195EBB4D" w:rsidRPr="18E476CB">
                <w:rPr>
                  <w:rStyle w:val="Hyperlink"/>
                  <w:rFonts w:eastAsia="Calibri"/>
                </w:rPr>
                <w:t>Getting Serious About Humor and Play.</w:t>
              </w:r>
            </w:hyperlink>
            <w:r w:rsidR="195EBB4D" w:rsidRPr="18E476CB">
              <w:rPr>
                <w:rFonts w:eastAsia="Calibri"/>
              </w:rPr>
              <w:t xml:space="preserve"> </w:t>
            </w:r>
          </w:p>
          <w:p w14:paraId="21B1B47A" w14:textId="77777777" w:rsidR="008C63A5" w:rsidRPr="008C63A5" w:rsidRDefault="008C63A5" w:rsidP="008C63A5">
            <w:pPr>
              <w:pStyle w:val="ListParagraph"/>
              <w:spacing w:line="257" w:lineRule="auto"/>
              <w:ind w:left="360"/>
              <w:rPr>
                <w:rFonts w:cstheme="minorHAnsi"/>
                <w:szCs w:val="24"/>
              </w:rPr>
            </w:pPr>
          </w:p>
          <w:p w14:paraId="26A00338" w14:textId="77777777" w:rsidR="008C63A5" w:rsidRPr="00214A42" w:rsidRDefault="008C63A5" w:rsidP="0059249F">
            <w:pPr>
              <w:pStyle w:val="ListParagraph"/>
              <w:numPr>
                <w:ilvl w:val="0"/>
                <w:numId w:val="6"/>
              </w:numPr>
              <w:spacing w:line="211" w:lineRule="auto"/>
              <w:jc w:val="both"/>
              <w:rPr>
                <w:rFonts w:cstheme="minorHAnsi"/>
                <w:b/>
                <w:bCs/>
                <w:szCs w:val="24"/>
              </w:rPr>
            </w:pPr>
            <w:r w:rsidRPr="00214A42">
              <w:rPr>
                <w:rFonts w:cstheme="minorHAnsi"/>
                <w:b/>
                <w:bCs/>
                <w:szCs w:val="24"/>
              </w:rPr>
              <w:t>TED Talks:</w:t>
            </w:r>
          </w:p>
          <w:p w14:paraId="63A84FC9" w14:textId="77777777" w:rsidR="008C63A5" w:rsidRPr="00214A42" w:rsidRDefault="00DC1BC8" w:rsidP="0059249F">
            <w:pPr>
              <w:pStyle w:val="ListParagraph"/>
              <w:numPr>
                <w:ilvl w:val="0"/>
                <w:numId w:val="7"/>
              </w:numPr>
              <w:spacing w:line="257" w:lineRule="auto"/>
              <w:rPr>
                <w:rFonts w:cstheme="minorHAnsi"/>
                <w:szCs w:val="24"/>
              </w:rPr>
            </w:pPr>
            <w:hyperlink r:id="rId27">
              <w:r w:rsidR="008C63A5" w:rsidRPr="00214A42">
                <w:rPr>
                  <w:rStyle w:val="Hyperlink"/>
                  <w:rFonts w:eastAsia="Calibri" w:cstheme="minorHAnsi"/>
                  <w:szCs w:val="24"/>
                </w:rPr>
                <w:t>Why We Should Take Laughter More Seriously</w:t>
              </w:r>
            </w:hyperlink>
            <w:r w:rsidR="008C63A5" w:rsidRPr="00214A42">
              <w:rPr>
                <w:rStyle w:val="Hyperlink"/>
                <w:rFonts w:eastAsia="Calibri" w:cstheme="minorHAnsi"/>
                <w:szCs w:val="24"/>
              </w:rPr>
              <w:t xml:space="preserve"> </w:t>
            </w:r>
            <w:r w:rsidR="008C63A5" w:rsidRPr="00214A42">
              <w:rPr>
                <w:rStyle w:val="Hyperlink"/>
                <w:rFonts w:eastAsia="Calibri" w:cstheme="minorHAnsi"/>
                <w:color w:val="000000" w:themeColor="text1"/>
                <w:szCs w:val="24"/>
                <w:u w:val="none"/>
              </w:rPr>
              <w:t>(13 minutes)</w:t>
            </w:r>
          </w:p>
          <w:p w14:paraId="4B09C70F" w14:textId="77777777" w:rsidR="008C63A5" w:rsidRPr="008C63A5" w:rsidRDefault="008C63A5" w:rsidP="0059249F">
            <w:pPr>
              <w:pStyle w:val="ListParagraph"/>
              <w:numPr>
                <w:ilvl w:val="1"/>
                <w:numId w:val="7"/>
              </w:numPr>
              <w:spacing w:line="257" w:lineRule="auto"/>
              <w:rPr>
                <w:rFonts w:cstheme="minorHAnsi"/>
                <w:szCs w:val="24"/>
              </w:rPr>
            </w:pPr>
            <w:r w:rsidRPr="00214A42">
              <w:rPr>
                <w:rFonts w:eastAsia="Calibri" w:cstheme="minorHAnsi"/>
                <w:b/>
                <w:bCs/>
                <w:szCs w:val="24"/>
              </w:rPr>
              <w:t>Discussion Questions</w:t>
            </w:r>
          </w:p>
          <w:p w14:paraId="512659A6" w14:textId="77777777" w:rsidR="008C63A5" w:rsidRPr="008C63A5" w:rsidRDefault="008C63A5" w:rsidP="00015906">
            <w:pPr>
              <w:pStyle w:val="ListParagraph"/>
              <w:numPr>
                <w:ilvl w:val="0"/>
                <w:numId w:val="13"/>
              </w:numPr>
            </w:pPr>
            <w:r w:rsidRPr="008C63A5">
              <w:t>Has laughter served as an icebreaker for you in an uncomfortable situation and can you share that experience?</w:t>
            </w:r>
          </w:p>
          <w:p w14:paraId="474A0EEB" w14:textId="52F17641" w:rsidR="008C63A5" w:rsidRPr="008C63A5" w:rsidRDefault="008C63A5" w:rsidP="00015906">
            <w:pPr>
              <w:pStyle w:val="ListParagraph"/>
              <w:numPr>
                <w:ilvl w:val="0"/>
                <w:numId w:val="13"/>
              </w:numPr>
            </w:pPr>
            <w:r w:rsidRPr="008C63A5">
              <w:t xml:space="preserve">Have you witnessed someone with </w:t>
            </w:r>
            <w:r w:rsidR="00175125" w:rsidRPr="00015906">
              <w:rPr>
                <w:b/>
                <w:bCs/>
              </w:rPr>
              <w:t>geliophobia</w:t>
            </w:r>
            <w:r w:rsidR="004D3952">
              <w:rPr>
                <w:b/>
                <w:bCs/>
              </w:rPr>
              <w:t xml:space="preserve"> </w:t>
            </w:r>
            <w:r w:rsidR="004D3952" w:rsidRPr="004D3952">
              <w:t>(fear of laughter)</w:t>
            </w:r>
            <w:r w:rsidRPr="008C63A5">
              <w:t xml:space="preserve"> and how did that make you feel?</w:t>
            </w:r>
          </w:p>
          <w:p w14:paraId="7F2B307F" w14:textId="0DC74CB7" w:rsidR="008C63A5" w:rsidRPr="008C63A5" w:rsidRDefault="008C63A5" w:rsidP="00015906">
            <w:pPr>
              <w:pStyle w:val="ListParagraph"/>
              <w:numPr>
                <w:ilvl w:val="0"/>
                <w:numId w:val="13"/>
              </w:numPr>
            </w:pPr>
            <w:r>
              <w:t>When family and friends gather, laughter can deepen a bonding relationship. How has laughter</w:t>
            </w:r>
            <w:r w:rsidR="5A6FFC12">
              <w:t xml:space="preserve"> been able to</w:t>
            </w:r>
            <w:r>
              <w:t xml:space="preserve"> provide that experience with companions for you?</w:t>
            </w:r>
          </w:p>
          <w:p w14:paraId="36F08441" w14:textId="77777777" w:rsidR="008C63A5" w:rsidRPr="008C63A5" w:rsidRDefault="008C63A5" w:rsidP="008C63A5">
            <w:pPr>
              <w:pStyle w:val="ListParagraph"/>
              <w:spacing w:line="257" w:lineRule="auto"/>
              <w:ind w:left="2160"/>
              <w:rPr>
                <w:rFonts w:cstheme="minorHAnsi"/>
                <w:szCs w:val="24"/>
              </w:rPr>
            </w:pPr>
          </w:p>
          <w:p w14:paraId="440E7EDD" w14:textId="77777777" w:rsidR="008C63A5" w:rsidRPr="008C63A5" w:rsidRDefault="00DC1BC8" w:rsidP="0059249F">
            <w:pPr>
              <w:pStyle w:val="ListParagraph"/>
              <w:numPr>
                <w:ilvl w:val="0"/>
                <w:numId w:val="7"/>
              </w:numPr>
              <w:spacing w:line="257" w:lineRule="auto"/>
              <w:rPr>
                <w:rStyle w:val="Hyperlink"/>
                <w:rFonts w:cstheme="minorHAnsi"/>
                <w:color w:val="auto"/>
                <w:szCs w:val="24"/>
                <w:u w:val="none"/>
              </w:rPr>
            </w:pPr>
            <w:hyperlink r:id="rId28">
              <w:r w:rsidR="008C63A5" w:rsidRPr="008C63A5">
                <w:rPr>
                  <w:rStyle w:val="Hyperlink"/>
                  <w:rFonts w:eastAsia="Calibri" w:cstheme="minorHAnsi"/>
                  <w:szCs w:val="24"/>
                </w:rPr>
                <w:t>Is Laughter the Best Medicine?</w:t>
              </w:r>
            </w:hyperlink>
            <w:r w:rsidR="008C63A5" w:rsidRPr="008C63A5">
              <w:rPr>
                <w:rStyle w:val="Hyperlink"/>
                <w:rFonts w:eastAsia="Calibri" w:cstheme="minorHAnsi"/>
                <w:szCs w:val="24"/>
              </w:rPr>
              <w:t xml:space="preserve"> </w:t>
            </w:r>
            <w:r w:rsidR="008C63A5" w:rsidRPr="008C63A5">
              <w:rPr>
                <w:rStyle w:val="Hyperlink"/>
                <w:color w:val="000000" w:themeColor="text1"/>
                <w:u w:val="none"/>
              </w:rPr>
              <w:t>(16 minutes)</w:t>
            </w:r>
          </w:p>
          <w:p w14:paraId="7B25C889" w14:textId="77777777" w:rsidR="008C63A5" w:rsidRPr="0079044F" w:rsidRDefault="008C63A5" w:rsidP="0059249F">
            <w:pPr>
              <w:pStyle w:val="ListParagraph"/>
              <w:numPr>
                <w:ilvl w:val="0"/>
                <w:numId w:val="5"/>
              </w:numPr>
              <w:spacing w:line="257" w:lineRule="auto"/>
              <w:rPr>
                <w:rFonts w:cstheme="minorHAnsi"/>
                <w:szCs w:val="24"/>
              </w:rPr>
            </w:pPr>
            <w:r w:rsidRPr="0079044F">
              <w:rPr>
                <w:rFonts w:eastAsia="Calibri" w:cstheme="minorHAnsi"/>
                <w:b/>
                <w:bCs/>
                <w:szCs w:val="24"/>
              </w:rPr>
              <w:t>Discussion Questions</w:t>
            </w:r>
          </w:p>
          <w:p w14:paraId="738B3151" w14:textId="77777777" w:rsidR="008C63A5" w:rsidRPr="0079044F" w:rsidRDefault="008C63A5" w:rsidP="00015906">
            <w:pPr>
              <w:pStyle w:val="ListParagraph"/>
              <w:numPr>
                <w:ilvl w:val="0"/>
                <w:numId w:val="8"/>
              </w:numPr>
              <w:rPr>
                <w:rFonts w:cstheme="minorHAnsi"/>
                <w:szCs w:val="24"/>
              </w:rPr>
            </w:pPr>
            <w:r w:rsidRPr="0079044F">
              <w:rPr>
                <w:rFonts w:eastAsia="Calibri" w:cstheme="minorHAnsi"/>
                <w:szCs w:val="24"/>
              </w:rPr>
              <w:t>How is the lack of laughter oppressive?</w:t>
            </w:r>
          </w:p>
          <w:p w14:paraId="3DEFF2E0" w14:textId="77777777" w:rsidR="008C63A5" w:rsidRPr="0079044F" w:rsidRDefault="008C63A5" w:rsidP="00015906">
            <w:pPr>
              <w:pStyle w:val="ListParagraph"/>
              <w:numPr>
                <w:ilvl w:val="0"/>
                <w:numId w:val="8"/>
              </w:numPr>
              <w:rPr>
                <w:rFonts w:cstheme="minorHAnsi"/>
                <w:szCs w:val="24"/>
              </w:rPr>
            </w:pPr>
            <w:r w:rsidRPr="0079044F">
              <w:rPr>
                <w:rFonts w:eastAsia="Calibri" w:cstheme="minorHAnsi"/>
                <w:szCs w:val="24"/>
              </w:rPr>
              <w:t>How can a hospital clown give control back to the patient?</w:t>
            </w:r>
          </w:p>
          <w:p w14:paraId="51EB4F6E" w14:textId="761CC422" w:rsidR="003217F7" w:rsidRPr="002F3223" w:rsidRDefault="008C63A5" w:rsidP="002F3223">
            <w:pPr>
              <w:pStyle w:val="ListParagraph"/>
              <w:numPr>
                <w:ilvl w:val="0"/>
                <w:numId w:val="8"/>
              </w:numPr>
              <w:rPr>
                <w:rFonts w:cstheme="minorHAnsi"/>
                <w:szCs w:val="24"/>
              </w:rPr>
            </w:pPr>
            <w:r w:rsidRPr="0079044F">
              <w:rPr>
                <w:rFonts w:eastAsia="Calibri" w:cstheme="minorHAnsi"/>
                <w:szCs w:val="24"/>
              </w:rPr>
              <w:t>How has laughter worked as a painkiller for you?</w:t>
            </w:r>
          </w:p>
          <w:p w14:paraId="52C2F59C" w14:textId="77777777" w:rsidR="002F3223" w:rsidRPr="002F3223" w:rsidRDefault="002F3223" w:rsidP="002F3223">
            <w:pPr>
              <w:pStyle w:val="ListParagraph"/>
              <w:ind w:left="2160"/>
              <w:rPr>
                <w:rFonts w:cstheme="minorHAnsi"/>
                <w:szCs w:val="24"/>
              </w:rPr>
            </w:pPr>
          </w:p>
          <w:p w14:paraId="7B3C43B1" w14:textId="2F2A5FE1" w:rsidR="005F114F" w:rsidRPr="002F3223" w:rsidRDefault="00D15934" w:rsidP="002F3223">
            <w:pPr>
              <w:pStyle w:val="ListParagraph"/>
              <w:numPr>
                <w:ilvl w:val="0"/>
                <w:numId w:val="19"/>
              </w:numPr>
              <w:rPr>
                <w:rFonts w:cstheme="minorHAnsi"/>
                <w:sz w:val="18"/>
                <w:szCs w:val="18"/>
              </w:rPr>
            </w:pPr>
            <w:r w:rsidRPr="0013218A">
              <w:rPr>
                <w:rFonts w:cstheme="minorHAnsi"/>
              </w:rPr>
              <w:t xml:space="preserve">Share these </w:t>
            </w:r>
            <w:r w:rsidR="003217F7" w:rsidRPr="00D05E6E">
              <w:rPr>
                <w:rStyle w:val="normaltextrun"/>
                <w:rFonts w:cstheme="minorHAnsi"/>
                <w:b/>
                <w:bCs/>
                <w:color w:val="111111"/>
              </w:rPr>
              <w:t>benefits of laughing</w:t>
            </w:r>
            <w:r w:rsidR="003217F7" w:rsidRPr="0013218A">
              <w:rPr>
                <w:rStyle w:val="normaltextrun"/>
                <w:rFonts w:cstheme="minorHAnsi"/>
                <w:color w:val="111111"/>
              </w:rPr>
              <w:t>:</w:t>
            </w:r>
            <w:r w:rsidR="003217F7" w:rsidRPr="0013218A">
              <w:rPr>
                <w:rStyle w:val="eop"/>
                <w:rFonts w:cstheme="minorHAnsi"/>
                <w:color w:val="111111"/>
              </w:rPr>
              <w:t> </w:t>
            </w:r>
            <w:hyperlink r:id="rId29" w:history="1">
              <w:r w:rsidR="00C650EC">
                <w:rPr>
                  <w:rStyle w:val="Hyperlink"/>
                  <w:rFonts w:cstheme="minorHAnsi"/>
                </w:rPr>
                <w:t>Laughter is the Best Medicine</w:t>
              </w:r>
            </w:hyperlink>
            <w:r w:rsidR="00C650EC">
              <w:rPr>
                <w:rStyle w:val="eop"/>
                <w:rFonts w:cstheme="minorHAnsi"/>
                <w:color w:val="111111"/>
              </w:rPr>
              <w:t xml:space="preserve"> </w:t>
            </w:r>
          </w:p>
        </w:tc>
      </w:tr>
    </w:tbl>
    <w:p w14:paraId="5964160F" w14:textId="5EFEBFC2" w:rsidR="1A294B06" w:rsidRPr="004B7033" w:rsidRDefault="1A294B06" w:rsidP="00AA47C9">
      <w:pPr>
        <w:rPr>
          <w:rFonts w:ascii="Segoe UI" w:eastAsia="Segoe UI" w:hAnsi="Segoe UI" w:cs="Segoe UI"/>
          <w:b/>
          <w:bCs/>
          <w:color w:val="333333"/>
          <w:sz w:val="2"/>
          <w:szCs w:val="2"/>
        </w:rPr>
      </w:pPr>
    </w:p>
    <w:sectPr w:rsidR="1A294B06" w:rsidRPr="004B7033" w:rsidSect="00A50D22">
      <w:footerReference w:type="default" r:id="rId3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E1C47" w14:textId="77777777" w:rsidR="00DC1BC8" w:rsidRDefault="00DC1BC8" w:rsidP="00AC1219">
      <w:pPr>
        <w:spacing w:after="0" w:line="240" w:lineRule="auto"/>
      </w:pPr>
      <w:r>
        <w:separator/>
      </w:r>
    </w:p>
  </w:endnote>
  <w:endnote w:type="continuationSeparator" w:id="0">
    <w:p w14:paraId="497B2681" w14:textId="77777777" w:rsidR="00DC1BC8" w:rsidRDefault="00DC1BC8" w:rsidP="00AC1219">
      <w:pPr>
        <w:spacing w:after="0" w:line="240" w:lineRule="auto"/>
      </w:pPr>
      <w:r>
        <w:continuationSeparator/>
      </w:r>
    </w:p>
  </w:endnote>
  <w:endnote w:type="continuationNotice" w:id="1">
    <w:p w14:paraId="32A7DFDC" w14:textId="77777777" w:rsidR="00DC1BC8" w:rsidRDefault="00DC1B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058E8" w14:textId="77777777" w:rsidR="00DC1BC8" w:rsidRDefault="00DC1BC8" w:rsidP="00AC1219">
      <w:pPr>
        <w:spacing w:after="0" w:line="240" w:lineRule="auto"/>
      </w:pPr>
      <w:r>
        <w:separator/>
      </w:r>
    </w:p>
  </w:footnote>
  <w:footnote w:type="continuationSeparator" w:id="0">
    <w:p w14:paraId="7A8288FE" w14:textId="77777777" w:rsidR="00DC1BC8" w:rsidRDefault="00DC1BC8" w:rsidP="00AC1219">
      <w:pPr>
        <w:spacing w:after="0" w:line="240" w:lineRule="auto"/>
      </w:pPr>
      <w:r>
        <w:continuationSeparator/>
      </w:r>
    </w:p>
  </w:footnote>
  <w:footnote w:type="continuationNotice" w:id="1">
    <w:p w14:paraId="16DCBE7C" w14:textId="77777777" w:rsidR="00DC1BC8" w:rsidRDefault="00DC1BC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W2WD1sHCTznWYZ" int2:id="EfYQB01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33EA3"/>
    <w:multiLevelType w:val="hybridMultilevel"/>
    <w:tmpl w:val="C8EEC70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A3A2E"/>
    <w:multiLevelType w:val="multilevel"/>
    <w:tmpl w:val="8B1666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53519"/>
    <w:multiLevelType w:val="hybridMultilevel"/>
    <w:tmpl w:val="61709B6A"/>
    <w:lvl w:ilvl="0" w:tplc="04090005">
      <w:start w:val="1"/>
      <w:numFmt w:val="bullet"/>
      <w:lvlText w:val=""/>
      <w:lvlJc w:val="left"/>
      <w:pPr>
        <w:ind w:left="2160" w:hanging="360"/>
      </w:pPr>
      <w:rPr>
        <w:rFonts w:ascii="Wingdings" w:hAnsi="Wingdings" w:hint="default"/>
      </w:rPr>
    </w:lvl>
    <w:lvl w:ilvl="1" w:tplc="FFFFFFFF">
      <w:start w:val="1"/>
      <w:numFmt w:val="bullet"/>
      <w:lvlText w:val="o"/>
      <w:lvlJc w:val="left"/>
      <w:pPr>
        <w:ind w:left="2880" w:hanging="360"/>
      </w:pPr>
      <w:rPr>
        <w:rFonts w:ascii="Courier New" w:hAnsi="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hint="default"/>
      </w:rPr>
    </w:lvl>
    <w:lvl w:ilvl="8" w:tplc="FFFFFFFF">
      <w:start w:val="1"/>
      <w:numFmt w:val="bullet"/>
      <w:lvlText w:val=""/>
      <w:lvlJc w:val="left"/>
      <w:pPr>
        <w:ind w:left="7920" w:hanging="360"/>
      </w:pPr>
      <w:rPr>
        <w:rFonts w:ascii="Wingdings" w:hAnsi="Wingdings" w:hint="default"/>
      </w:rPr>
    </w:lvl>
  </w:abstractNum>
  <w:abstractNum w:abstractNumId="3" w15:restartNumberingAfterBreak="0">
    <w:nsid w:val="24503AE8"/>
    <w:multiLevelType w:val="hybridMultilevel"/>
    <w:tmpl w:val="3B9E6706"/>
    <w:lvl w:ilvl="0" w:tplc="04090005">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 w15:restartNumberingAfterBreak="0">
    <w:nsid w:val="26985376"/>
    <w:multiLevelType w:val="multilevel"/>
    <w:tmpl w:val="4BECF8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513915"/>
    <w:multiLevelType w:val="hybridMultilevel"/>
    <w:tmpl w:val="484CE08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9B92FD5"/>
    <w:multiLevelType w:val="hybridMultilevel"/>
    <w:tmpl w:val="93104F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FF6AE2"/>
    <w:multiLevelType w:val="hybridMultilevel"/>
    <w:tmpl w:val="55389F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221A67"/>
    <w:multiLevelType w:val="hybridMultilevel"/>
    <w:tmpl w:val="29F4C6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FD372E"/>
    <w:multiLevelType w:val="hybridMultilevel"/>
    <w:tmpl w:val="35DEF67E"/>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450E68D2"/>
    <w:multiLevelType w:val="hybridMultilevel"/>
    <w:tmpl w:val="475030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DB78FF"/>
    <w:multiLevelType w:val="hybridMultilevel"/>
    <w:tmpl w:val="4FDAE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9825D6"/>
    <w:multiLevelType w:val="hybridMultilevel"/>
    <w:tmpl w:val="96AE1A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5513CD"/>
    <w:multiLevelType w:val="hybridMultilevel"/>
    <w:tmpl w:val="9C503AB8"/>
    <w:lvl w:ilvl="0" w:tplc="3710CEA4">
      <w:start w:val="1"/>
      <w:numFmt w:val="bullet"/>
      <w:lvlText w:val=""/>
      <w:lvlJc w:val="left"/>
      <w:pPr>
        <w:ind w:left="720" w:hanging="360"/>
      </w:pPr>
      <w:rPr>
        <w:rFonts w:ascii="Symbol" w:hAnsi="Symbol" w:hint="default"/>
      </w:rPr>
    </w:lvl>
    <w:lvl w:ilvl="1" w:tplc="0AF6DFA6">
      <w:start w:val="1"/>
      <w:numFmt w:val="bullet"/>
      <w:lvlText w:val="o"/>
      <w:lvlJc w:val="left"/>
      <w:pPr>
        <w:ind w:left="1440" w:hanging="360"/>
      </w:pPr>
      <w:rPr>
        <w:rFonts w:ascii="Courier New" w:hAnsi="Courier New" w:hint="default"/>
      </w:rPr>
    </w:lvl>
    <w:lvl w:ilvl="2" w:tplc="7CD8084E">
      <w:start w:val="1"/>
      <w:numFmt w:val="bullet"/>
      <w:lvlText w:val=""/>
      <w:lvlJc w:val="left"/>
      <w:pPr>
        <w:ind w:left="2160" w:hanging="360"/>
      </w:pPr>
      <w:rPr>
        <w:rFonts w:ascii="Wingdings" w:hAnsi="Wingdings" w:hint="default"/>
      </w:rPr>
    </w:lvl>
    <w:lvl w:ilvl="3" w:tplc="F97C96BA">
      <w:start w:val="1"/>
      <w:numFmt w:val="bullet"/>
      <w:lvlText w:val=""/>
      <w:lvlJc w:val="left"/>
      <w:pPr>
        <w:ind w:left="2880" w:hanging="360"/>
      </w:pPr>
      <w:rPr>
        <w:rFonts w:ascii="Symbol" w:hAnsi="Symbol" w:hint="default"/>
      </w:rPr>
    </w:lvl>
    <w:lvl w:ilvl="4" w:tplc="F7DA2C7A">
      <w:start w:val="1"/>
      <w:numFmt w:val="bullet"/>
      <w:lvlText w:val="o"/>
      <w:lvlJc w:val="left"/>
      <w:pPr>
        <w:ind w:left="3600" w:hanging="360"/>
      </w:pPr>
      <w:rPr>
        <w:rFonts w:ascii="Courier New" w:hAnsi="Courier New" w:hint="default"/>
      </w:rPr>
    </w:lvl>
    <w:lvl w:ilvl="5" w:tplc="9B86D354">
      <w:start w:val="1"/>
      <w:numFmt w:val="bullet"/>
      <w:lvlText w:val=""/>
      <w:lvlJc w:val="left"/>
      <w:pPr>
        <w:ind w:left="4320" w:hanging="360"/>
      </w:pPr>
      <w:rPr>
        <w:rFonts w:ascii="Wingdings" w:hAnsi="Wingdings" w:hint="default"/>
      </w:rPr>
    </w:lvl>
    <w:lvl w:ilvl="6" w:tplc="D5827A36">
      <w:start w:val="1"/>
      <w:numFmt w:val="bullet"/>
      <w:lvlText w:val=""/>
      <w:lvlJc w:val="left"/>
      <w:pPr>
        <w:ind w:left="5040" w:hanging="360"/>
      </w:pPr>
      <w:rPr>
        <w:rFonts w:ascii="Symbol" w:hAnsi="Symbol" w:hint="default"/>
      </w:rPr>
    </w:lvl>
    <w:lvl w:ilvl="7" w:tplc="03CE397C">
      <w:start w:val="1"/>
      <w:numFmt w:val="bullet"/>
      <w:lvlText w:val="o"/>
      <w:lvlJc w:val="left"/>
      <w:pPr>
        <w:ind w:left="5760" w:hanging="360"/>
      </w:pPr>
      <w:rPr>
        <w:rFonts w:ascii="Courier New" w:hAnsi="Courier New" w:hint="default"/>
      </w:rPr>
    </w:lvl>
    <w:lvl w:ilvl="8" w:tplc="D32827F0">
      <w:start w:val="1"/>
      <w:numFmt w:val="bullet"/>
      <w:lvlText w:val=""/>
      <w:lvlJc w:val="left"/>
      <w:pPr>
        <w:ind w:left="6480" w:hanging="360"/>
      </w:pPr>
      <w:rPr>
        <w:rFonts w:ascii="Wingdings" w:hAnsi="Wingdings" w:hint="default"/>
      </w:rPr>
    </w:lvl>
  </w:abstractNum>
  <w:abstractNum w:abstractNumId="14" w15:restartNumberingAfterBreak="0">
    <w:nsid w:val="5A2D3EB3"/>
    <w:multiLevelType w:val="hybridMultilevel"/>
    <w:tmpl w:val="26A281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1877D4"/>
    <w:multiLevelType w:val="hybridMultilevel"/>
    <w:tmpl w:val="06A649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6E4E09"/>
    <w:multiLevelType w:val="hybridMultilevel"/>
    <w:tmpl w:val="0BEA8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39523BA"/>
    <w:multiLevelType w:val="hybridMultilevel"/>
    <w:tmpl w:val="7D64CACA"/>
    <w:lvl w:ilvl="0" w:tplc="35069980">
      <w:start w:val="1"/>
      <w:numFmt w:val="bullet"/>
      <w:lvlText w:val=""/>
      <w:lvlJc w:val="left"/>
      <w:pPr>
        <w:ind w:left="360" w:hanging="360"/>
      </w:pPr>
      <w:rPr>
        <w:rFonts w:ascii="Symbol" w:hAnsi="Symbol" w:hint="default"/>
      </w:rPr>
    </w:lvl>
    <w:lvl w:ilvl="1" w:tplc="31A843B0">
      <w:start w:val="1"/>
      <w:numFmt w:val="bullet"/>
      <w:lvlText w:val="o"/>
      <w:lvlJc w:val="left"/>
      <w:pPr>
        <w:ind w:left="1080" w:hanging="360"/>
      </w:pPr>
      <w:rPr>
        <w:rFonts w:ascii="Courier New" w:hAnsi="Courier New" w:hint="default"/>
      </w:rPr>
    </w:lvl>
    <w:lvl w:ilvl="2" w:tplc="45C2AC1A">
      <w:start w:val="1"/>
      <w:numFmt w:val="bullet"/>
      <w:lvlText w:val=""/>
      <w:lvlJc w:val="left"/>
      <w:pPr>
        <w:ind w:left="1800" w:hanging="360"/>
      </w:pPr>
      <w:rPr>
        <w:rFonts w:ascii="Wingdings" w:hAnsi="Wingdings" w:hint="default"/>
      </w:rPr>
    </w:lvl>
    <w:lvl w:ilvl="3" w:tplc="EC342800">
      <w:start w:val="1"/>
      <w:numFmt w:val="bullet"/>
      <w:lvlText w:val=""/>
      <w:lvlJc w:val="left"/>
      <w:pPr>
        <w:ind w:left="2520" w:hanging="360"/>
      </w:pPr>
      <w:rPr>
        <w:rFonts w:ascii="Symbol" w:hAnsi="Symbol" w:hint="default"/>
      </w:rPr>
    </w:lvl>
    <w:lvl w:ilvl="4" w:tplc="FD08BAB6">
      <w:start w:val="1"/>
      <w:numFmt w:val="bullet"/>
      <w:lvlText w:val="o"/>
      <w:lvlJc w:val="left"/>
      <w:pPr>
        <w:ind w:left="3240" w:hanging="360"/>
      </w:pPr>
      <w:rPr>
        <w:rFonts w:ascii="Courier New" w:hAnsi="Courier New" w:hint="default"/>
      </w:rPr>
    </w:lvl>
    <w:lvl w:ilvl="5" w:tplc="76F2ABE2">
      <w:start w:val="1"/>
      <w:numFmt w:val="bullet"/>
      <w:lvlText w:val=""/>
      <w:lvlJc w:val="left"/>
      <w:pPr>
        <w:ind w:left="3960" w:hanging="360"/>
      </w:pPr>
      <w:rPr>
        <w:rFonts w:ascii="Wingdings" w:hAnsi="Wingdings" w:hint="default"/>
      </w:rPr>
    </w:lvl>
    <w:lvl w:ilvl="6" w:tplc="93C8E2E4">
      <w:start w:val="1"/>
      <w:numFmt w:val="bullet"/>
      <w:lvlText w:val=""/>
      <w:lvlJc w:val="left"/>
      <w:pPr>
        <w:ind w:left="4680" w:hanging="360"/>
      </w:pPr>
      <w:rPr>
        <w:rFonts w:ascii="Symbol" w:hAnsi="Symbol" w:hint="default"/>
      </w:rPr>
    </w:lvl>
    <w:lvl w:ilvl="7" w:tplc="E44CD67A">
      <w:start w:val="1"/>
      <w:numFmt w:val="bullet"/>
      <w:lvlText w:val="o"/>
      <w:lvlJc w:val="left"/>
      <w:pPr>
        <w:ind w:left="5400" w:hanging="360"/>
      </w:pPr>
      <w:rPr>
        <w:rFonts w:ascii="Courier New" w:hAnsi="Courier New" w:hint="default"/>
      </w:rPr>
    </w:lvl>
    <w:lvl w:ilvl="8" w:tplc="C33EC964">
      <w:start w:val="1"/>
      <w:numFmt w:val="bullet"/>
      <w:lvlText w:val=""/>
      <w:lvlJc w:val="left"/>
      <w:pPr>
        <w:ind w:left="6120" w:hanging="360"/>
      </w:pPr>
      <w:rPr>
        <w:rFonts w:ascii="Wingdings" w:hAnsi="Wingdings" w:hint="default"/>
      </w:rPr>
    </w:lvl>
  </w:abstractNum>
  <w:abstractNum w:abstractNumId="18" w15:restartNumberingAfterBreak="0">
    <w:nsid w:val="65332924"/>
    <w:multiLevelType w:val="hybridMultilevel"/>
    <w:tmpl w:val="0A84D9F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9040208"/>
    <w:multiLevelType w:val="hybridMultilevel"/>
    <w:tmpl w:val="E39A4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913506"/>
    <w:multiLevelType w:val="hybridMultilevel"/>
    <w:tmpl w:val="E10AC0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19E1B8A"/>
    <w:multiLevelType w:val="multilevel"/>
    <w:tmpl w:val="8D0ECA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CC4344"/>
    <w:multiLevelType w:val="hybridMultilevel"/>
    <w:tmpl w:val="F83A50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3A147BF"/>
    <w:multiLevelType w:val="hybridMultilevel"/>
    <w:tmpl w:val="569ABD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4D3B41"/>
    <w:multiLevelType w:val="hybridMultilevel"/>
    <w:tmpl w:val="F4AC03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16"/>
  </w:num>
  <w:num w:numId="4">
    <w:abstractNumId w:val="12"/>
  </w:num>
  <w:num w:numId="5">
    <w:abstractNumId w:val="19"/>
  </w:num>
  <w:num w:numId="6">
    <w:abstractNumId w:val="11"/>
  </w:num>
  <w:num w:numId="7">
    <w:abstractNumId w:val="0"/>
  </w:num>
  <w:num w:numId="8">
    <w:abstractNumId w:val="3"/>
  </w:num>
  <w:num w:numId="9">
    <w:abstractNumId w:val="15"/>
  </w:num>
  <w:num w:numId="10">
    <w:abstractNumId w:val="2"/>
  </w:num>
  <w:num w:numId="11">
    <w:abstractNumId w:val="7"/>
  </w:num>
  <w:num w:numId="12">
    <w:abstractNumId w:val="10"/>
  </w:num>
  <w:num w:numId="13">
    <w:abstractNumId w:val="18"/>
  </w:num>
  <w:num w:numId="14">
    <w:abstractNumId w:val="14"/>
  </w:num>
  <w:num w:numId="15">
    <w:abstractNumId w:val="8"/>
  </w:num>
  <w:num w:numId="16">
    <w:abstractNumId w:val="1"/>
  </w:num>
  <w:num w:numId="17">
    <w:abstractNumId w:val="4"/>
  </w:num>
  <w:num w:numId="18">
    <w:abstractNumId w:val="21"/>
  </w:num>
  <w:num w:numId="19">
    <w:abstractNumId w:val="22"/>
  </w:num>
  <w:num w:numId="20">
    <w:abstractNumId w:val="9"/>
  </w:num>
  <w:num w:numId="21">
    <w:abstractNumId w:val="23"/>
  </w:num>
  <w:num w:numId="22">
    <w:abstractNumId w:val="5"/>
  </w:num>
  <w:num w:numId="23">
    <w:abstractNumId w:val="24"/>
  </w:num>
  <w:num w:numId="24">
    <w:abstractNumId w:val="6"/>
  </w:num>
  <w:num w:numId="25">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2366"/>
    <w:rsid w:val="0001449B"/>
    <w:rsid w:val="00015906"/>
    <w:rsid w:val="00025593"/>
    <w:rsid w:val="0003641B"/>
    <w:rsid w:val="0004388E"/>
    <w:rsid w:val="00044830"/>
    <w:rsid w:val="000465E7"/>
    <w:rsid w:val="000473D9"/>
    <w:rsid w:val="00047B5A"/>
    <w:rsid w:val="000707F6"/>
    <w:rsid w:val="0007587A"/>
    <w:rsid w:val="00090278"/>
    <w:rsid w:val="000913F8"/>
    <w:rsid w:val="00095D81"/>
    <w:rsid w:val="000A2DB7"/>
    <w:rsid w:val="000A5711"/>
    <w:rsid w:val="000B2C3C"/>
    <w:rsid w:val="000B6DF9"/>
    <w:rsid w:val="000B7C4D"/>
    <w:rsid w:val="000C20E8"/>
    <w:rsid w:val="000C5A08"/>
    <w:rsid w:val="000D7E96"/>
    <w:rsid w:val="000E0449"/>
    <w:rsid w:val="000E29A6"/>
    <w:rsid w:val="000E528B"/>
    <w:rsid w:val="000E6850"/>
    <w:rsid w:val="000F779A"/>
    <w:rsid w:val="00100343"/>
    <w:rsid w:val="00110872"/>
    <w:rsid w:val="00125C4C"/>
    <w:rsid w:val="001274CF"/>
    <w:rsid w:val="0013218A"/>
    <w:rsid w:val="00137C09"/>
    <w:rsid w:val="001450ED"/>
    <w:rsid w:val="00151811"/>
    <w:rsid w:val="00157B40"/>
    <w:rsid w:val="001607A6"/>
    <w:rsid w:val="00163EE0"/>
    <w:rsid w:val="00171FCC"/>
    <w:rsid w:val="00174181"/>
    <w:rsid w:val="00175125"/>
    <w:rsid w:val="00186DE7"/>
    <w:rsid w:val="001973B1"/>
    <w:rsid w:val="001A658C"/>
    <w:rsid w:val="001A7681"/>
    <w:rsid w:val="001C0CCF"/>
    <w:rsid w:val="001C155C"/>
    <w:rsid w:val="001D16ED"/>
    <w:rsid w:val="001D2867"/>
    <w:rsid w:val="001D644C"/>
    <w:rsid w:val="001E4AB4"/>
    <w:rsid w:val="001F4ED9"/>
    <w:rsid w:val="00214A42"/>
    <w:rsid w:val="00224D07"/>
    <w:rsid w:val="00236472"/>
    <w:rsid w:val="00236C26"/>
    <w:rsid w:val="0024060C"/>
    <w:rsid w:val="00240AE8"/>
    <w:rsid w:val="002417B6"/>
    <w:rsid w:val="00244539"/>
    <w:rsid w:val="0025103D"/>
    <w:rsid w:val="00251BD3"/>
    <w:rsid w:val="002538A6"/>
    <w:rsid w:val="002540F9"/>
    <w:rsid w:val="00255A74"/>
    <w:rsid w:val="00267C9B"/>
    <w:rsid w:val="002875A0"/>
    <w:rsid w:val="002A5538"/>
    <w:rsid w:val="002B0631"/>
    <w:rsid w:val="002B40FE"/>
    <w:rsid w:val="002D323E"/>
    <w:rsid w:val="002D3C3B"/>
    <w:rsid w:val="002D5D02"/>
    <w:rsid w:val="002D6CEF"/>
    <w:rsid w:val="002D6CFE"/>
    <w:rsid w:val="002F3223"/>
    <w:rsid w:val="002F6C1D"/>
    <w:rsid w:val="00304BF6"/>
    <w:rsid w:val="003217F7"/>
    <w:rsid w:val="00326A7C"/>
    <w:rsid w:val="00373693"/>
    <w:rsid w:val="00380C48"/>
    <w:rsid w:val="00383E7F"/>
    <w:rsid w:val="00393363"/>
    <w:rsid w:val="003A134D"/>
    <w:rsid w:val="003A3D54"/>
    <w:rsid w:val="003A7421"/>
    <w:rsid w:val="003D1B52"/>
    <w:rsid w:val="003E04B9"/>
    <w:rsid w:val="00402B13"/>
    <w:rsid w:val="00422743"/>
    <w:rsid w:val="00426352"/>
    <w:rsid w:val="00445127"/>
    <w:rsid w:val="0044699B"/>
    <w:rsid w:val="00450516"/>
    <w:rsid w:val="00453569"/>
    <w:rsid w:val="004849F8"/>
    <w:rsid w:val="004855D5"/>
    <w:rsid w:val="004867C0"/>
    <w:rsid w:val="004901AE"/>
    <w:rsid w:val="00494A1A"/>
    <w:rsid w:val="004B7033"/>
    <w:rsid w:val="004D024C"/>
    <w:rsid w:val="004D3952"/>
    <w:rsid w:val="004E01E1"/>
    <w:rsid w:val="004E3403"/>
    <w:rsid w:val="004E5483"/>
    <w:rsid w:val="004F01C7"/>
    <w:rsid w:val="004F3D0E"/>
    <w:rsid w:val="0051053C"/>
    <w:rsid w:val="00510AF9"/>
    <w:rsid w:val="00511C7C"/>
    <w:rsid w:val="0053414E"/>
    <w:rsid w:val="005504DB"/>
    <w:rsid w:val="00564563"/>
    <w:rsid w:val="0056506D"/>
    <w:rsid w:val="00567E5A"/>
    <w:rsid w:val="00572A56"/>
    <w:rsid w:val="00584B52"/>
    <w:rsid w:val="0059249F"/>
    <w:rsid w:val="005A1B34"/>
    <w:rsid w:val="005A646D"/>
    <w:rsid w:val="005B1348"/>
    <w:rsid w:val="005B4C34"/>
    <w:rsid w:val="005C7983"/>
    <w:rsid w:val="005F114F"/>
    <w:rsid w:val="0060796E"/>
    <w:rsid w:val="00620167"/>
    <w:rsid w:val="00625C0A"/>
    <w:rsid w:val="00627099"/>
    <w:rsid w:val="00632C91"/>
    <w:rsid w:val="006356DA"/>
    <w:rsid w:val="006530A7"/>
    <w:rsid w:val="006536B1"/>
    <w:rsid w:val="00673D65"/>
    <w:rsid w:val="00675FF3"/>
    <w:rsid w:val="00691C0F"/>
    <w:rsid w:val="00696854"/>
    <w:rsid w:val="006A3944"/>
    <w:rsid w:val="006A770D"/>
    <w:rsid w:val="006B6445"/>
    <w:rsid w:val="006C7569"/>
    <w:rsid w:val="006C75BC"/>
    <w:rsid w:val="006D1F26"/>
    <w:rsid w:val="006D30A6"/>
    <w:rsid w:val="006E588E"/>
    <w:rsid w:val="006E7131"/>
    <w:rsid w:val="006F34F3"/>
    <w:rsid w:val="0070121E"/>
    <w:rsid w:val="007122F7"/>
    <w:rsid w:val="00733DFF"/>
    <w:rsid w:val="007427B8"/>
    <w:rsid w:val="00746158"/>
    <w:rsid w:val="007464F3"/>
    <w:rsid w:val="007477FC"/>
    <w:rsid w:val="007743E5"/>
    <w:rsid w:val="0079044F"/>
    <w:rsid w:val="00795885"/>
    <w:rsid w:val="007B16F4"/>
    <w:rsid w:val="007C0EAE"/>
    <w:rsid w:val="007C325F"/>
    <w:rsid w:val="007C6444"/>
    <w:rsid w:val="007D6F5F"/>
    <w:rsid w:val="007E6F0D"/>
    <w:rsid w:val="008064BD"/>
    <w:rsid w:val="00820F26"/>
    <w:rsid w:val="00830301"/>
    <w:rsid w:val="00835DD7"/>
    <w:rsid w:val="008436AF"/>
    <w:rsid w:val="00864202"/>
    <w:rsid w:val="00877A7F"/>
    <w:rsid w:val="00885118"/>
    <w:rsid w:val="00885972"/>
    <w:rsid w:val="00886A70"/>
    <w:rsid w:val="00897030"/>
    <w:rsid w:val="008A34B0"/>
    <w:rsid w:val="008A6AF0"/>
    <w:rsid w:val="008B633A"/>
    <w:rsid w:val="008C63A5"/>
    <w:rsid w:val="008D4A3D"/>
    <w:rsid w:val="008D53E0"/>
    <w:rsid w:val="008F1A75"/>
    <w:rsid w:val="008F2E56"/>
    <w:rsid w:val="008F3EE6"/>
    <w:rsid w:val="008F6D07"/>
    <w:rsid w:val="009021A0"/>
    <w:rsid w:val="00903262"/>
    <w:rsid w:val="00910131"/>
    <w:rsid w:val="00911407"/>
    <w:rsid w:val="00911516"/>
    <w:rsid w:val="0091414D"/>
    <w:rsid w:val="0091525C"/>
    <w:rsid w:val="009244BE"/>
    <w:rsid w:val="009316C8"/>
    <w:rsid w:val="00952F9D"/>
    <w:rsid w:val="00955A85"/>
    <w:rsid w:val="00957EFA"/>
    <w:rsid w:val="00971EA6"/>
    <w:rsid w:val="00975357"/>
    <w:rsid w:val="0098446F"/>
    <w:rsid w:val="00984D53"/>
    <w:rsid w:val="0099326A"/>
    <w:rsid w:val="009945BA"/>
    <w:rsid w:val="009A3480"/>
    <w:rsid w:val="009C0046"/>
    <w:rsid w:val="009C2AA1"/>
    <w:rsid w:val="009C3B9B"/>
    <w:rsid w:val="009C7004"/>
    <w:rsid w:val="009D23B7"/>
    <w:rsid w:val="009D271B"/>
    <w:rsid w:val="009D6973"/>
    <w:rsid w:val="009E07A9"/>
    <w:rsid w:val="009E4ED7"/>
    <w:rsid w:val="009E61D1"/>
    <w:rsid w:val="009E6202"/>
    <w:rsid w:val="009E65C0"/>
    <w:rsid w:val="00A03854"/>
    <w:rsid w:val="00A22274"/>
    <w:rsid w:val="00A23744"/>
    <w:rsid w:val="00A268E3"/>
    <w:rsid w:val="00A3037D"/>
    <w:rsid w:val="00A37523"/>
    <w:rsid w:val="00A40815"/>
    <w:rsid w:val="00A426CA"/>
    <w:rsid w:val="00A47228"/>
    <w:rsid w:val="00A50D22"/>
    <w:rsid w:val="00A55B38"/>
    <w:rsid w:val="00A55D10"/>
    <w:rsid w:val="00A6096C"/>
    <w:rsid w:val="00A83724"/>
    <w:rsid w:val="00A851E9"/>
    <w:rsid w:val="00A85E3D"/>
    <w:rsid w:val="00A96686"/>
    <w:rsid w:val="00AA47C9"/>
    <w:rsid w:val="00AA6BD5"/>
    <w:rsid w:val="00AA77B8"/>
    <w:rsid w:val="00AB19E3"/>
    <w:rsid w:val="00AC1219"/>
    <w:rsid w:val="00AC1989"/>
    <w:rsid w:val="00AE65F2"/>
    <w:rsid w:val="00AE67F0"/>
    <w:rsid w:val="00B16718"/>
    <w:rsid w:val="00B16D7C"/>
    <w:rsid w:val="00B31F6F"/>
    <w:rsid w:val="00B3251D"/>
    <w:rsid w:val="00B37CBB"/>
    <w:rsid w:val="00B3A1EC"/>
    <w:rsid w:val="00B40F88"/>
    <w:rsid w:val="00B61BB5"/>
    <w:rsid w:val="00B90090"/>
    <w:rsid w:val="00B91D9A"/>
    <w:rsid w:val="00B92A2D"/>
    <w:rsid w:val="00B9764A"/>
    <w:rsid w:val="00BA5AA2"/>
    <w:rsid w:val="00BC51B8"/>
    <w:rsid w:val="00BC6574"/>
    <w:rsid w:val="00BC708D"/>
    <w:rsid w:val="00BC7605"/>
    <w:rsid w:val="00BE4232"/>
    <w:rsid w:val="00BE535B"/>
    <w:rsid w:val="00C02ECF"/>
    <w:rsid w:val="00C044E8"/>
    <w:rsid w:val="00C16250"/>
    <w:rsid w:val="00C17FA2"/>
    <w:rsid w:val="00C3031D"/>
    <w:rsid w:val="00C34716"/>
    <w:rsid w:val="00C352D7"/>
    <w:rsid w:val="00C42A10"/>
    <w:rsid w:val="00C46A17"/>
    <w:rsid w:val="00C5097D"/>
    <w:rsid w:val="00C57873"/>
    <w:rsid w:val="00C650EC"/>
    <w:rsid w:val="00C722C7"/>
    <w:rsid w:val="00C81690"/>
    <w:rsid w:val="00C903E9"/>
    <w:rsid w:val="00CB4A2D"/>
    <w:rsid w:val="00CC1EA0"/>
    <w:rsid w:val="00CC30B8"/>
    <w:rsid w:val="00CE7168"/>
    <w:rsid w:val="00D00B2D"/>
    <w:rsid w:val="00D02ADD"/>
    <w:rsid w:val="00D039BB"/>
    <w:rsid w:val="00D05E6E"/>
    <w:rsid w:val="00D15934"/>
    <w:rsid w:val="00D17B54"/>
    <w:rsid w:val="00D211D4"/>
    <w:rsid w:val="00D22275"/>
    <w:rsid w:val="00D32955"/>
    <w:rsid w:val="00D33756"/>
    <w:rsid w:val="00D33D41"/>
    <w:rsid w:val="00D66DA7"/>
    <w:rsid w:val="00D7053D"/>
    <w:rsid w:val="00D764C6"/>
    <w:rsid w:val="00D8546E"/>
    <w:rsid w:val="00D855C1"/>
    <w:rsid w:val="00D867C3"/>
    <w:rsid w:val="00D86AC2"/>
    <w:rsid w:val="00D95508"/>
    <w:rsid w:val="00DA4095"/>
    <w:rsid w:val="00DA75E1"/>
    <w:rsid w:val="00DC0B7E"/>
    <w:rsid w:val="00DC1BC8"/>
    <w:rsid w:val="00DE7DAA"/>
    <w:rsid w:val="00E01593"/>
    <w:rsid w:val="00E05B78"/>
    <w:rsid w:val="00E15185"/>
    <w:rsid w:val="00E40C8A"/>
    <w:rsid w:val="00E5647D"/>
    <w:rsid w:val="00E62943"/>
    <w:rsid w:val="00E7247C"/>
    <w:rsid w:val="00E76D10"/>
    <w:rsid w:val="00E83C1F"/>
    <w:rsid w:val="00E86EC2"/>
    <w:rsid w:val="00E952D3"/>
    <w:rsid w:val="00EB7C9F"/>
    <w:rsid w:val="00EC0431"/>
    <w:rsid w:val="00EC6929"/>
    <w:rsid w:val="00ED01FC"/>
    <w:rsid w:val="00ED02BC"/>
    <w:rsid w:val="00ED19AB"/>
    <w:rsid w:val="00F0588C"/>
    <w:rsid w:val="00F11117"/>
    <w:rsid w:val="00F33DD0"/>
    <w:rsid w:val="00F352CA"/>
    <w:rsid w:val="00F41FAA"/>
    <w:rsid w:val="00F4234A"/>
    <w:rsid w:val="00F43975"/>
    <w:rsid w:val="00F57F58"/>
    <w:rsid w:val="00F76930"/>
    <w:rsid w:val="00F83EDF"/>
    <w:rsid w:val="00F8779D"/>
    <w:rsid w:val="00F91863"/>
    <w:rsid w:val="00F95B26"/>
    <w:rsid w:val="00F97623"/>
    <w:rsid w:val="00FA2FCB"/>
    <w:rsid w:val="00FB1806"/>
    <w:rsid w:val="00FB601A"/>
    <w:rsid w:val="00FC3AB1"/>
    <w:rsid w:val="00FC7C2B"/>
    <w:rsid w:val="00FD2FA1"/>
    <w:rsid w:val="00FD5DC2"/>
    <w:rsid w:val="00FD78C2"/>
    <w:rsid w:val="00FE36B3"/>
    <w:rsid w:val="00FF643C"/>
    <w:rsid w:val="012414DA"/>
    <w:rsid w:val="0138E1B1"/>
    <w:rsid w:val="01900B72"/>
    <w:rsid w:val="01CA6459"/>
    <w:rsid w:val="02108534"/>
    <w:rsid w:val="028F0AD2"/>
    <w:rsid w:val="0296B9F4"/>
    <w:rsid w:val="02A65B3F"/>
    <w:rsid w:val="035EE897"/>
    <w:rsid w:val="036867AA"/>
    <w:rsid w:val="046B3CD3"/>
    <w:rsid w:val="046D87A2"/>
    <w:rsid w:val="05185AA2"/>
    <w:rsid w:val="051F0002"/>
    <w:rsid w:val="0531E54B"/>
    <w:rsid w:val="05493ADE"/>
    <w:rsid w:val="0586E3D6"/>
    <w:rsid w:val="05DCDBCE"/>
    <w:rsid w:val="0624C9A9"/>
    <w:rsid w:val="06463043"/>
    <w:rsid w:val="0676A688"/>
    <w:rsid w:val="0682A187"/>
    <w:rsid w:val="06D55D17"/>
    <w:rsid w:val="06DF008E"/>
    <w:rsid w:val="07DDD92C"/>
    <w:rsid w:val="087000EF"/>
    <w:rsid w:val="08D3F06A"/>
    <w:rsid w:val="09A46AFE"/>
    <w:rsid w:val="0A12E6C8"/>
    <w:rsid w:val="0A54FF49"/>
    <w:rsid w:val="0A5CC230"/>
    <w:rsid w:val="0AB3D33E"/>
    <w:rsid w:val="0ACCE1AC"/>
    <w:rsid w:val="0AFC5063"/>
    <w:rsid w:val="0B492624"/>
    <w:rsid w:val="0B4AEF50"/>
    <w:rsid w:val="0B51C6CD"/>
    <w:rsid w:val="0B742B68"/>
    <w:rsid w:val="0B99DAA9"/>
    <w:rsid w:val="0C1CF571"/>
    <w:rsid w:val="0C7AC407"/>
    <w:rsid w:val="0C988889"/>
    <w:rsid w:val="0CCBBEFC"/>
    <w:rsid w:val="0D17D588"/>
    <w:rsid w:val="0D4707E2"/>
    <w:rsid w:val="0D805546"/>
    <w:rsid w:val="0DBEB15F"/>
    <w:rsid w:val="0DDE7AF4"/>
    <w:rsid w:val="0E16BE07"/>
    <w:rsid w:val="0E26AB15"/>
    <w:rsid w:val="0E690718"/>
    <w:rsid w:val="0F2F7CBF"/>
    <w:rsid w:val="0F31700C"/>
    <w:rsid w:val="0F540A4E"/>
    <w:rsid w:val="0F63E79A"/>
    <w:rsid w:val="0F847F95"/>
    <w:rsid w:val="10A9ED05"/>
    <w:rsid w:val="10BC0A87"/>
    <w:rsid w:val="10D922A4"/>
    <w:rsid w:val="10DDD12C"/>
    <w:rsid w:val="11A69AE4"/>
    <w:rsid w:val="11FCB609"/>
    <w:rsid w:val="12216511"/>
    <w:rsid w:val="12CB5C32"/>
    <w:rsid w:val="12D1BBCD"/>
    <w:rsid w:val="12F78ACC"/>
    <w:rsid w:val="1326DD3D"/>
    <w:rsid w:val="1357C9DB"/>
    <w:rsid w:val="13F7BC2C"/>
    <w:rsid w:val="14C56CE2"/>
    <w:rsid w:val="15140996"/>
    <w:rsid w:val="151BFB6F"/>
    <w:rsid w:val="157CFEB2"/>
    <w:rsid w:val="1588A79B"/>
    <w:rsid w:val="15D3291E"/>
    <w:rsid w:val="15D37D84"/>
    <w:rsid w:val="1656C6C5"/>
    <w:rsid w:val="16F326A4"/>
    <w:rsid w:val="16F4D634"/>
    <w:rsid w:val="16F57D2A"/>
    <w:rsid w:val="17148B06"/>
    <w:rsid w:val="17485E84"/>
    <w:rsid w:val="176C7C1A"/>
    <w:rsid w:val="1775B488"/>
    <w:rsid w:val="17D237B1"/>
    <w:rsid w:val="17EEE82E"/>
    <w:rsid w:val="18E476CB"/>
    <w:rsid w:val="1926589A"/>
    <w:rsid w:val="1958CDCD"/>
    <w:rsid w:val="195EBB4D"/>
    <w:rsid w:val="1996254A"/>
    <w:rsid w:val="1A294B06"/>
    <w:rsid w:val="1AC228FB"/>
    <w:rsid w:val="1AF577E7"/>
    <w:rsid w:val="1AF66DD8"/>
    <w:rsid w:val="1B2D5C71"/>
    <w:rsid w:val="1BD9E8E1"/>
    <w:rsid w:val="1C81EA63"/>
    <w:rsid w:val="1CA19074"/>
    <w:rsid w:val="1CD493B0"/>
    <w:rsid w:val="1CE35E86"/>
    <w:rsid w:val="1CF28021"/>
    <w:rsid w:val="1D2E6412"/>
    <w:rsid w:val="1D4D9403"/>
    <w:rsid w:val="1D60C4BA"/>
    <w:rsid w:val="1E41B613"/>
    <w:rsid w:val="1E6B3558"/>
    <w:rsid w:val="1E75CBE8"/>
    <w:rsid w:val="1F1099D6"/>
    <w:rsid w:val="1F30B9E4"/>
    <w:rsid w:val="209D47DA"/>
    <w:rsid w:val="210E472E"/>
    <w:rsid w:val="2156468A"/>
    <w:rsid w:val="216CFDBD"/>
    <w:rsid w:val="2298D2E6"/>
    <w:rsid w:val="22D0C5E6"/>
    <w:rsid w:val="22E55D20"/>
    <w:rsid w:val="23ABBF24"/>
    <w:rsid w:val="23D8996B"/>
    <w:rsid w:val="2422659E"/>
    <w:rsid w:val="2445E7F0"/>
    <w:rsid w:val="24A1742A"/>
    <w:rsid w:val="24A90A02"/>
    <w:rsid w:val="24CE2BEE"/>
    <w:rsid w:val="24E218F1"/>
    <w:rsid w:val="252ADDA0"/>
    <w:rsid w:val="2688436A"/>
    <w:rsid w:val="26B8E239"/>
    <w:rsid w:val="2757B002"/>
    <w:rsid w:val="2817F5EC"/>
    <w:rsid w:val="28B7B02F"/>
    <w:rsid w:val="28CFF0F5"/>
    <w:rsid w:val="294063DD"/>
    <w:rsid w:val="29D8CB70"/>
    <w:rsid w:val="2A318377"/>
    <w:rsid w:val="2B732AFF"/>
    <w:rsid w:val="2B842CB5"/>
    <w:rsid w:val="2C41361F"/>
    <w:rsid w:val="2CDDF020"/>
    <w:rsid w:val="2D21CCC0"/>
    <w:rsid w:val="2D372892"/>
    <w:rsid w:val="2D5C2C81"/>
    <w:rsid w:val="2DFC66DE"/>
    <w:rsid w:val="2DFD3344"/>
    <w:rsid w:val="2E79C081"/>
    <w:rsid w:val="2EC60090"/>
    <w:rsid w:val="2F174858"/>
    <w:rsid w:val="2F50683D"/>
    <w:rsid w:val="2F546F40"/>
    <w:rsid w:val="2FF5B6F6"/>
    <w:rsid w:val="3015FD53"/>
    <w:rsid w:val="30D9289D"/>
    <w:rsid w:val="30DFB58C"/>
    <w:rsid w:val="318C76DA"/>
    <w:rsid w:val="31C2ECB1"/>
    <w:rsid w:val="32B69519"/>
    <w:rsid w:val="32EB3CD7"/>
    <w:rsid w:val="330B2C18"/>
    <w:rsid w:val="3326DF6E"/>
    <w:rsid w:val="33668559"/>
    <w:rsid w:val="338A4501"/>
    <w:rsid w:val="33C8CC4E"/>
    <w:rsid w:val="33EC1F34"/>
    <w:rsid w:val="3479293C"/>
    <w:rsid w:val="34B7BF87"/>
    <w:rsid w:val="354FCEAD"/>
    <w:rsid w:val="35E08AA9"/>
    <w:rsid w:val="36171A0E"/>
    <w:rsid w:val="364999FA"/>
    <w:rsid w:val="364EFD81"/>
    <w:rsid w:val="37019C1B"/>
    <w:rsid w:val="374E210F"/>
    <w:rsid w:val="3773D00A"/>
    <w:rsid w:val="37792D15"/>
    <w:rsid w:val="378E136F"/>
    <w:rsid w:val="37C604B8"/>
    <w:rsid w:val="37EDC1FA"/>
    <w:rsid w:val="3800F88D"/>
    <w:rsid w:val="382E8D6D"/>
    <w:rsid w:val="388DA125"/>
    <w:rsid w:val="38A8D2EC"/>
    <w:rsid w:val="38B0C128"/>
    <w:rsid w:val="390D6D6B"/>
    <w:rsid w:val="390F6D89"/>
    <w:rsid w:val="39227963"/>
    <w:rsid w:val="392E8D71"/>
    <w:rsid w:val="39416B76"/>
    <w:rsid w:val="396F8B4B"/>
    <w:rsid w:val="3A00A798"/>
    <w:rsid w:val="3A0CCE7A"/>
    <w:rsid w:val="3AA12111"/>
    <w:rsid w:val="3ACBEB7A"/>
    <w:rsid w:val="3ADF5E25"/>
    <w:rsid w:val="3BA0BEDE"/>
    <w:rsid w:val="3C19BEFF"/>
    <w:rsid w:val="3C5D9406"/>
    <w:rsid w:val="3CD5B5F6"/>
    <w:rsid w:val="3CE17552"/>
    <w:rsid w:val="3D76E8C9"/>
    <w:rsid w:val="3DD8C1D3"/>
    <w:rsid w:val="3E01FE94"/>
    <w:rsid w:val="3E22A524"/>
    <w:rsid w:val="3ED724FA"/>
    <w:rsid w:val="3EFB3625"/>
    <w:rsid w:val="3F0EEBE3"/>
    <w:rsid w:val="3F79B997"/>
    <w:rsid w:val="3F80BA95"/>
    <w:rsid w:val="3FEA9B62"/>
    <w:rsid w:val="414C4FD2"/>
    <w:rsid w:val="415082DF"/>
    <w:rsid w:val="416C005A"/>
    <w:rsid w:val="4244F164"/>
    <w:rsid w:val="42EC5340"/>
    <w:rsid w:val="431B069B"/>
    <w:rsid w:val="43651715"/>
    <w:rsid w:val="437CCE62"/>
    <w:rsid w:val="43867714"/>
    <w:rsid w:val="438A0708"/>
    <w:rsid w:val="439481FC"/>
    <w:rsid w:val="43DA7E61"/>
    <w:rsid w:val="4438EB93"/>
    <w:rsid w:val="44FB61E7"/>
    <w:rsid w:val="45712009"/>
    <w:rsid w:val="459D60C0"/>
    <w:rsid w:val="45F05450"/>
    <w:rsid w:val="46457D1A"/>
    <w:rsid w:val="4716BB84"/>
    <w:rsid w:val="471EA414"/>
    <w:rsid w:val="4745D677"/>
    <w:rsid w:val="476F0EE9"/>
    <w:rsid w:val="47F3F0FB"/>
    <w:rsid w:val="4893AB14"/>
    <w:rsid w:val="49BADA3E"/>
    <w:rsid w:val="49EEFE20"/>
    <w:rsid w:val="4AAD3188"/>
    <w:rsid w:val="4B1290C0"/>
    <w:rsid w:val="4B40FB56"/>
    <w:rsid w:val="4BE86095"/>
    <w:rsid w:val="4C407983"/>
    <w:rsid w:val="4C78C40D"/>
    <w:rsid w:val="4C85D199"/>
    <w:rsid w:val="4CA28B53"/>
    <w:rsid w:val="4CEEC386"/>
    <w:rsid w:val="4D18DAF2"/>
    <w:rsid w:val="4D4E35BF"/>
    <w:rsid w:val="4D8430F6"/>
    <w:rsid w:val="4DBAE4F6"/>
    <w:rsid w:val="4DE132BC"/>
    <w:rsid w:val="4E12F279"/>
    <w:rsid w:val="4E6581D3"/>
    <w:rsid w:val="4E85B834"/>
    <w:rsid w:val="4E9539AF"/>
    <w:rsid w:val="4F0BE551"/>
    <w:rsid w:val="4F4ED236"/>
    <w:rsid w:val="4F781A45"/>
    <w:rsid w:val="4F86F03F"/>
    <w:rsid w:val="4FCB24DD"/>
    <w:rsid w:val="507530DD"/>
    <w:rsid w:val="51F5C1CB"/>
    <w:rsid w:val="529692AA"/>
    <w:rsid w:val="52D1BC61"/>
    <w:rsid w:val="52F37C98"/>
    <w:rsid w:val="53412D49"/>
    <w:rsid w:val="53BD91CE"/>
    <w:rsid w:val="53C62E17"/>
    <w:rsid w:val="53CBCDF1"/>
    <w:rsid w:val="53DD97C2"/>
    <w:rsid w:val="54B13E3F"/>
    <w:rsid w:val="5561FE78"/>
    <w:rsid w:val="55D771C8"/>
    <w:rsid w:val="568BA677"/>
    <w:rsid w:val="56D3DC25"/>
    <w:rsid w:val="56D761AB"/>
    <w:rsid w:val="577F674C"/>
    <w:rsid w:val="57848D0C"/>
    <w:rsid w:val="57A5D28E"/>
    <w:rsid w:val="57E07DAD"/>
    <w:rsid w:val="59298512"/>
    <w:rsid w:val="593BE505"/>
    <w:rsid w:val="59D5B2CA"/>
    <w:rsid w:val="5A45FBAF"/>
    <w:rsid w:val="5A6FFC12"/>
    <w:rsid w:val="5AB139F5"/>
    <w:rsid w:val="5ADBE9B8"/>
    <w:rsid w:val="5AFD2100"/>
    <w:rsid w:val="5B34A608"/>
    <w:rsid w:val="5B53A60C"/>
    <w:rsid w:val="5B5C5C2D"/>
    <w:rsid w:val="5B8D29D6"/>
    <w:rsid w:val="5D3B53AA"/>
    <w:rsid w:val="5D52E8A6"/>
    <w:rsid w:val="5DDFAA0D"/>
    <w:rsid w:val="5E02E39A"/>
    <w:rsid w:val="5E33EEDA"/>
    <w:rsid w:val="5EB07B6C"/>
    <w:rsid w:val="5ECDAE94"/>
    <w:rsid w:val="5EF89553"/>
    <w:rsid w:val="5F901B76"/>
    <w:rsid w:val="5FE2C5A6"/>
    <w:rsid w:val="60565DE2"/>
    <w:rsid w:val="6143B31E"/>
    <w:rsid w:val="6199F0C1"/>
    <w:rsid w:val="61A966BD"/>
    <w:rsid w:val="61DEC1F0"/>
    <w:rsid w:val="6234658F"/>
    <w:rsid w:val="6265EC00"/>
    <w:rsid w:val="629B37FF"/>
    <w:rsid w:val="629C261C"/>
    <w:rsid w:val="62CBA04D"/>
    <w:rsid w:val="64883430"/>
    <w:rsid w:val="648C4ED4"/>
    <w:rsid w:val="64F2C7EB"/>
    <w:rsid w:val="669FC3A5"/>
    <w:rsid w:val="676BB31A"/>
    <w:rsid w:val="6790ABD6"/>
    <w:rsid w:val="67C53241"/>
    <w:rsid w:val="67EF6C88"/>
    <w:rsid w:val="683B9406"/>
    <w:rsid w:val="68CC4BBF"/>
    <w:rsid w:val="697792C3"/>
    <w:rsid w:val="6979CE4B"/>
    <w:rsid w:val="698B2633"/>
    <w:rsid w:val="6994792E"/>
    <w:rsid w:val="6AA1EC0F"/>
    <w:rsid w:val="6AB9293B"/>
    <w:rsid w:val="6AFB8832"/>
    <w:rsid w:val="6CEF4E52"/>
    <w:rsid w:val="6D0F0529"/>
    <w:rsid w:val="6D8B21AD"/>
    <w:rsid w:val="6D91593B"/>
    <w:rsid w:val="6D92E477"/>
    <w:rsid w:val="6DF4F3AE"/>
    <w:rsid w:val="6E3223E8"/>
    <w:rsid w:val="6EBD811A"/>
    <w:rsid w:val="6F02FB8D"/>
    <w:rsid w:val="6F31C61C"/>
    <w:rsid w:val="6F4B9A25"/>
    <w:rsid w:val="6FA6346E"/>
    <w:rsid w:val="6FD6EF01"/>
    <w:rsid w:val="6FE377A6"/>
    <w:rsid w:val="7046A5EB"/>
    <w:rsid w:val="70B61B67"/>
    <w:rsid w:val="71D0CFC7"/>
    <w:rsid w:val="71DE6F7B"/>
    <w:rsid w:val="71E93942"/>
    <w:rsid w:val="71F844AA"/>
    <w:rsid w:val="72E35E2C"/>
    <w:rsid w:val="72F1E3A1"/>
    <w:rsid w:val="730A3A47"/>
    <w:rsid w:val="73171829"/>
    <w:rsid w:val="73215479"/>
    <w:rsid w:val="736CA028"/>
    <w:rsid w:val="73DD6B21"/>
    <w:rsid w:val="745D052F"/>
    <w:rsid w:val="745D4C66"/>
    <w:rsid w:val="7478C256"/>
    <w:rsid w:val="7488997F"/>
    <w:rsid w:val="74F79DB8"/>
    <w:rsid w:val="750AE2D3"/>
    <w:rsid w:val="7593EEBE"/>
    <w:rsid w:val="75EEF034"/>
    <w:rsid w:val="771383DB"/>
    <w:rsid w:val="772F15F6"/>
    <w:rsid w:val="7738512B"/>
    <w:rsid w:val="77AD42DB"/>
    <w:rsid w:val="77FD0D31"/>
    <w:rsid w:val="7803E7B5"/>
    <w:rsid w:val="78B3D7F5"/>
    <w:rsid w:val="7A0E173A"/>
    <w:rsid w:val="7A8604FB"/>
    <w:rsid w:val="7BBB7A0C"/>
    <w:rsid w:val="7C0EF4B2"/>
    <w:rsid w:val="7D061123"/>
    <w:rsid w:val="7E2AF1C4"/>
    <w:rsid w:val="7E440033"/>
    <w:rsid w:val="7E61B3A8"/>
    <w:rsid w:val="7E82A1E9"/>
    <w:rsid w:val="7F1B5132"/>
    <w:rsid w:val="7F1C8C65"/>
    <w:rsid w:val="7F2F8AEC"/>
    <w:rsid w:val="7FB182C7"/>
    <w:rsid w:val="7FCE87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1B908CCD-64FA-4134-B3E8-ACA196303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table" w:styleId="TableGrid">
    <w:name w:val="Table Grid"/>
    <w:basedOn w:val="TableNormal"/>
    <w:uiPriority w:val="39"/>
    <w:rsid w:val="00C50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27B8"/>
    <w:rPr>
      <w:color w:val="954F72" w:themeColor="followedHyperlink"/>
      <w:u w:val="single"/>
    </w:rPr>
  </w:style>
  <w:style w:type="character" w:customStyle="1" w:styleId="jsgrdq">
    <w:name w:val="jsgrdq"/>
    <w:basedOn w:val="DefaultParagraphFont"/>
    <w:rsid w:val="6FA63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331496261">
      <w:bodyDiv w:val="1"/>
      <w:marLeft w:val="0"/>
      <w:marRight w:val="0"/>
      <w:marTop w:val="0"/>
      <w:marBottom w:val="0"/>
      <w:divBdr>
        <w:top w:val="none" w:sz="0" w:space="0" w:color="auto"/>
        <w:left w:val="none" w:sz="0" w:space="0" w:color="auto"/>
        <w:bottom w:val="none" w:sz="0" w:space="0" w:color="auto"/>
        <w:right w:val="none" w:sz="0" w:space="0" w:color="auto"/>
      </w:divBdr>
      <w:divsChild>
        <w:div w:id="963197427">
          <w:marLeft w:val="0"/>
          <w:marRight w:val="0"/>
          <w:marTop w:val="0"/>
          <w:marBottom w:val="0"/>
          <w:divBdr>
            <w:top w:val="none" w:sz="0" w:space="0" w:color="auto"/>
            <w:left w:val="none" w:sz="0" w:space="0" w:color="auto"/>
            <w:bottom w:val="none" w:sz="0" w:space="0" w:color="auto"/>
            <w:right w:val="none" w:sz="0" w:space="0" w:color="auto"/>
          </w:divBdr>
          <w:divsChild>
            <w:div w:id="1517232400">
              <w:marLeft w:val="0"/>
              <w:marRight w:val="0"/>
              <w:marTop w:val="0"/>
              <w:marBottom w:val="0"/>
              <w:divBdr>
                <w:top w:val="none" w:sz="0" w:space="0" w:color="auto"/>
                <w:left w:val="none" w:sz="0" w:space="0" w:color="auto"/>
                <w:bottom w:val="none" w:sz="0" w:space="0" w:color="auto"/>
                <w:right w:val="none" w:sz="0" w:space="0" w:color="auto"/>
              </w:divBdr>
            </w:div>
            <w:div w:id="1760831778">
              <w:marLeft w:val="0"/>
              <w:marRight w:val="0"/>
              <w:marTop w:val="0"/>
              <w:marBottom w:val="0"/>
              <w:divBdr>
                <w:top w:val="none" w:sz="0" w:space="0" w:color="auto"/>
                <w:left w:val="none" w:sz="0" w:space="0" w:color="auto"/>
                <w:bottom w:val="none" w:sz="0" w:space="0" w:color="auto"/>
                <w:right w:val="none" w:sz="0" w:space="0" w:color="auto"/>
              </w:divBdr>
            </w:div>
            <w:div w:id="249392184">
              <w:marLeft w:val="0"/>
              <w:marRight w:val="0"/>
              <w:marTop w:val="0"/>
              <w:marBottom w:val="0"/>
              <w:divBdr>
                <w:top w:val="none" w:sz="0" w:space="0" w:color="auto"/>
                <w:left w:val="none" w:sz="0" w:space="0" w:color="auto"/>
                <w:bottom w:val="none" w:sz="0" w:space="0" w:color="auto"/>
                <w:right w:val="none" w:sz="0" w:space="0" w:color="auto"/>
              </w:divBdr>
            </w:div>
          </w:divsChild>
        </w:div>
        <w:div w:id="496773940">
          <w:marLeft w:val="0"/>
          <w:marRight w:val="0"/>
          <w:marTop w:val="0"/>
          <w:marBottom w:val="0"/>
          <w:divBdr>
            <w:top w:val="none" w:sz="0" w:space="0" w:color="auto"/>
            <w:left w:val="none" w:sz="0" w:space="0" w:color="auto"/>
            <w:bottom w:val="none" w:sz="0" w:space="0" w:color="auto"/>
            <w:right w:val="none" w:sz="0" w:space="0" w:color="auto"/>
          </w:divBdr>
          <w:divsChild>
            <w:div w:id="1852987879">
              <w:marLeft w:val="0"/>
              <w:marRight w:val="0"/>
              <w:marTop w:val="0"/>
              <w:marBottom w:val="0"/>
              <w:divBdr>
                <w:top w:val="none" w:sz="0" w:space="0" w:color="auto"/>
                <w:left w:val="none" w:sz="0" w:space="0" w:color="auto"/>
                <w:bottom w:val="none" w:sz="0" w:space="0" w:color="auto"/>
                <w:right w:val="none" w:sz="0" w:space="0" w:color="auto"/>
              </w:divBdr>
            </w:div>
          </w:divsChild>
        </w:div>
        <w:div w:id="1451362852">
          <w:marLeft w:val="0"/>
          <w:marRight w:val="0"/>
          <w:marTop w:val="0"/>
          <w:marBottom w:val="0"/>
          <w:divBdr>
            <w:top w:val="none" w:sz="0" w:space="0" w:color="auto"/>
            <w:left w:val="none" w:sz="0" w:space="0" w:color="auto"/>
            <w:bottom w:val="none" w:sz="0" w:space="0" w:color="auto"/>
            <w:right w:val="none" w:sz="0" w:space="0" w:color="auto"/>
          </w:divBdr>
          <w:divsChild>
            <w:div w:id="2007200173">
              <w:marLeft w:val="0"/>
              <w:marRight w:val="0"/>
              <w:marTop w:val="0"/>
              <w:marBottom w:val="0"/>
              <w:divBdr>
                <w:top w:val="none" w:sz="0" w:space="0" w:color="auto"/>
                <w:left w:val="none" w:sz="0" w:space="0" w:color="auto"/>
                <w:bottom w:val="none" w:sz="0" w:space="0" w:color="auto"/>
                <w:right w:val="none" w:sz="0" w:space="0" w:color="auto"/>
              </w:divBdr>
            </w:div>
            <w:div w:id="57871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538319042">
      <w:bodyDiv w:val="1"/>
      <w:marLeft w:val="0"/>
      <w:marRight w:val="0"/>
      <w:marTop w:val="0"/>
      <w:marBottom w:val="0"/>
      <w:divBdr>
        <w:top w:val="none" w:sz="0" w:space="0" w:color="auto"/>
        <w:left w:val="none" w:sz="0" w:space="0" w:color="auto"/>
        <w:bottom w:val="none" w:sz="0" w:space="0" w:color="auto"/>
        <w:right w:val="none" w:sz="0" w:space="0" w:color="auto"/>
      </w:divBdr>
      <w:divsChild>
        <w:div w:id="639651425">
          <w:marLeft w:val="0"/>
          <w:marRight w:val="0"/>
          <w:marTop w:val="0"/>
          <w:marBottom w:val="0"/>
          <w:divBdr>
            <w:top w:val="none" w:sz="0" w:space="0" w:color="auto"/>
            <w:left w:val="none" w:sz="0" w:space="0" w:color="auto"/>
            <w:bottom w:val="none" w:sz="0" w:space="0" w:color="auto"/>
            <w:right w:val="none" w:sz="0" w:space="0" w:color="auto"/>
          </w:divBdr>
        </w:div>
        <w:div w:id="2035842465">
          <w:marLeft w:val="0"/>
          <w:marRight w:val="0"/>
          <w:marTop w:val="0"/>
          <w:marBottom w:val="0"/>
          <w:divBdr>
            <w:top w:val="none" w:sz="0" w:space="0" w:color="auto"/>
            <w:left w:val="none" w:sz="0" w:space="0" w:color="auto"/>
            <w:bottom w:val="none" w:sz="0" w:space="0" w:color="auto"/>
            <w:right w:val="none" w:sz="0" w:space="0" w:color="auto"/>
          </w:divBdr>
        </w:div>
        <w:div w:id="713965382">
          <w:marLeft w:val="0"/>
          <w:marRight w:val="0"/>
          <w:marTop w:val="0"/>
          <w:marBottom w:val="0"/>
          <w:divBdr>
            <w:top w:val="none" w:sz="0" w:space="0" w:color="auto"/>
            <w:left w:val="none" w:sz="0" w:space="0" w:color="auto"/>
            <w:bottom w:val="none" w:sz="0" w:space="0" w:color="auto"/>
            <w:right w:val="none" w:sz="0" w:space="0" w:color="auto"/>
          </w:divBdr>
        </w:div>
        <w:div w:id="1834759311">
          <w:marLeft w:val="0"/>
          <w:marRight w:val="0"/>
          <w:marTop w:val="0"/>
          <w:marBottom w:val="0"/>
          <w:divBdr>
            <w:top w:val="none" w:sz="0" w:space="0" w:color="auto"/>
            <w:left w:val="none" w:sz="0" w:space="0" w:color="auto"/>
            <w:bottom w:val="none" w:sz="0" w:space="0" w:color="auto"/>
            <w:right w:val="none" w:sz="0" w:space="0" w:color="auto"/>
          </w:divBdr>
        </w:div>
        <w:div w:id="1817450999">
          <w:marLeft w:val="0"/>
          <w:marRight w:val="0"/>
          <w:marTop w:val="0"/>
          <w:marBottom w:val="0"/>
          <w:divBdr>
            <w:top w:val="none" w:sz="0" w:space="0" w:color="auto"/>
            <w:left w:val="none" w:sz="0" w:space="0" w:color="auto"/>
            <w:bottom w:val="none" w:sz="0" w:space="0" w:color="auto"/>
            <w:right w:val="none" w:sz="0" w:space="0" w:color="auto"/>
          </w:divBdr>
        </w:div>
      </w:divsChild>
    </w:div>
    <w:div w:id="873227904">
      <w:bodyDiv w:val="1"/>
      <w:marLeft w:val="0"/>
      <w:marRight w:val="0"/>
      <w:marTop w:val="0"/>
      <w:marBottom w:val="0"/>
      <w:divBdr>
        <w:top w:val="none" w:sz="0" w:space="0" w:color="auto"/>
        <w:left w:val="none" w:sz="0" w:space="0" w:color="auto"/>
        <w:bottom w:val="none" w:sz="0" w:space="0" w:color="auto"/>
        <w:right w:val="none" w:sz="0" w:space="0" w:color="auto"/>
      </w:divBdr>
      <w:divsChild>
        <w:div w:id="968978170">
          <w:marLeft w:val="0"/>
          <w:marRight w:val="0"/>
          <w:marTop w:val="0"/>
          <w:marBottom w:val="0"/>
          <w:divBdr>
            <w:top w:val="none" w:sz="0" w:space="0" w:color="auto"/>
            <w:left w:val="none" w:sz="0" w:space="0" w:color="auto"/>
            <w:bottom w:val="none" w:sz="0" w:space="0" w:color="auto"/>
            <w:right w:val="none" w:sz="0" w:space="0" w:color="auto"/>
          </w:divBdr>
        </w:div>
        <w:div w:id="118183606">
          <w:marLeft w:val="0"/>
          <w:marRight w:val="0"/>
          <w:marTop w:val="0"/>
          <w:marBottom w:val="0"/>
          <w:divBdr>
            <w:top w:val="none" w:sz="0" w:space="0" w:color="auto"/>
            <w:left w:val="none" w:sz="0" w:space="0" w:color="auto"/>
            <w:bottom w:val="none" w:sz="0" w:space="0" w:color="auto"/>
            <w:right w:val="none" w:sz="0" w:space="0" w:color="auto"/>
          </w:divBdr>
        </w:div>
      </w:divsChild>
    </w:div>
    <w:div w:id="1239170819">
      <w:bodyDiv w:val="1"/>
      <w:marLeft w:val="0"/>
      <w:marRight w:val="0"/>
      <w:marTop w:val="0"/>
      <w:marBottom w:val="0"/>
      <w:divBdr>
        <w:top w:val="none" w:sz="0" w:space="0" w:color="auto"/>
        <w:left w:val="none" w:sz="0" w:space="0" w:color="auto"/>
        <w:bottom w:val="none" w:sz="0" w:space="0" w:color="auto"/>
        <w:right w:val="none" w:sz="0" w:space="0" w:color="auto"/>
      </w:divBdr>
      <w:divsChild>
        <w:div w:id="1281451137">
          <w:marLeft w:val="0"/>
          <w:marRight w:val="0"/>
          <w:marTop w:val="0"/>
          <w:marBottom w:val="0"/>
          <w:divBdr>
            <w:top w:val="none" w:sz="0" w:space="0" w:color="auto"/>
            <w:left w:val="none" w:sz="0" w:space="0" w:color="auto"/>
            <w:bottom w:val="none" w:sz="0" w:space="0" w:color="auto"/>
            <w:right w:val="none" w:sz="0" w:space="0" w:color="auto"/>
          </w:divBdr>
        </w:div>
        <w:div w:id="136867655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86012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ia.nih.gov/health/good-nights-sleep?utm_source=nia-eblast&amp;utm_medium=email&amp;utm_campaign=sleepoutreach-20210824" TargetMode="External"/><Relationship Id="rId18" Type="http://schemas.openxmlformats.org/officeDocument/2006/relationships/hyperlink" Target="https://www.youtube.com/watch?v=5MuIMqhT8DM" TargetMode="External"/><Relationship Id="rId26" Type="http://schemas.openxmlformats.org/officeDocument/2006/relationships/hyperlink" Target="https://mymasterpieceliving.com/getting-serious-about-humor-and-play/" TargetMode="External"/><Relationship Id="rId3" Type="http://schemas.openxmlformats.org/officeDocument/2006/relationships/customXml" Target="../customXml/item3.xml"/><Relationship Id="rId21" Type="http://schemas.openxmlformats.org/officeDocument/2006/relationships/hyperlink" Target="https://blog.potterybarn.com/diy-no-sew-sleeping-mask/" TargetMode="External"/><Relationship Id="rId7" Type="http://schemas.openxmlformats.org/officeDocument/2006/relationships/webSettings" Target="webSettings.xml"/><Relationship Id="rId12" Type="http://schemas.openxmlformats.org/officeDocument/2006/relationships/hyperlink" Target="https://www.facebook.com/watch/live/?ref=watch_permalink&amp;v=806868803344471" TargetMode="External"/><Relationship Id="rId17" Type="http://schemas.openxmlformats.org/officeDocument/2006/relationships/hyperlink" Target="https://www.spreaker.com/user/masterpiece_living/autogenic-relaxation" TargetMode="External"/><Relationship Id="rId25" Type="http://schemas.openxmlformats.org/officeDocument/2006/relationships/hyperlink" Target="https://www.spreaker.com/user/birdland_media_works/humor-final-2021"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spreaker.com/user/masterpiece_living/mindful-tense-release-activity" TargetMode="External"/><Relationship Id="rId20" Type="http://schemas.openxmlformats.org/officeDocument/2006/relationships/hyperlink" Target="https://abeautifulmess.com/make-your-own-eye-mask/" TargetMode="External"/><Relationship Id="rId29" Type="http://schemas.openxmlformats.org/officeDocument/2006/relationships/hyperlink" Target="https://www.helpguide.org/articles/mental-health/laughter-is-the-best-medicine.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masterpieceliving.com/resource/human-capital-survey-2/" TargetMode="External"/><Relationship Id="rId24" Type="http://schemas.openxmlformats.org/officeDocument/2006/relationships/hyperlink" Target="https://celestegreenelaughs.com/free-online-laughter-classes/"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sleep365.com/blogs/news/7-snuggly-bedtime-stories-for-adults-to-help-you-fall-asleep" TargetMode="External"/><Relationship Id="rId23" Type="http://schemas.openxmlformats.org/officeDocument/2006/relationships/hyperlink" Target="https://www.youtube.com/watch?v=nUxs1Dbm8lg" TargetMode="External"/><Relationship Id="rId28" Type="http://schemas.openxmlformats.org/officeDocument/2006/relationships/hyperlink" Target="https://youtu.be/I6ATQ1K7Jy0" TargetMode="External"/><Relationship Id="rId10" Type="http://schemas.openxmlformats.org/officeDocument/2006/relationships/hyperlink" Target="https://mymasterpieceliving.com/resource/engagement-survey/" TargetMode="External"/><Relationship Id="rId19" Type="http://schemas.openxmlformats.org/officeDocument/2006/relationships/hyperlink" Target="https://diyjoy.com/diy-sleep-masks/"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edicalnewstoday.com/articles/317816" TargetMode="External"/><Relationship Id="rId22" Type="http://schemas.openxmlformats.org/officeDocument/2006/relationships/hyperlink" Target="https://health.clevelandclinic.org/22-facts-about-sleep-that-will-surprise-you/" TargetMode="External"/><Relationship Id="rId27" Type="http://schemas.openxmlformats.org/officeDocument/2006/relationships/hyperlink" Target="https://youtu.be/TKYwGYrVm0o" TargetMode="External"/><Relationship Id="rId30" Type="http://schemas.openxmlformats.org/officeDocument/2006/relationships/footer" Target="footer1.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7DC7A2-88C6-4923-891B-A4B006524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74</Words>
  <Characters>5556</Characters>
  <Application>Microsoft Office Word</Application>
  <DocSecurity>0</DocSecurity>
  <Lines>46</Lines>
  <Paragraphs>13</Paragraphs>
  <ScaleCrop>false</ScaleCrop>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296</cp:revision>
  <cp:lastPrinted>2021-10-27T13:02:00Z</cp:lastPrinted>
  <dcterms:created xsi:type="dcterms:W3CDTF">2021-09-29T21:04:00Z</dcterms:created>
  <dcterms:modified xsi:type="dcterms:W3CDTF">2021-12-2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